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6489" w:rsidRDefault="007C6CDC">
      <w:pPr>
        <w:rPr>
          <w:b/>
          <w:u w:val="single"/>
        </w:rPr>
      </w:pPr>
      <w:bookmarkStart w:id="0" w:name="_GoBack"/>
      <w:bookmarkEnd w:id="0"/>
      <w:r w:rsidRPr="007C6CDC">
        <w:rPr>
          <w:b/>
          <w:u w:val="single"/>
        </w:rPr>
        <w:t xml:space="preserve">Source code </w:t>
      </w:r>
      <w:r w:rsidR="00083B01">
        <w:rPr>
          <w:b/>
          <w:u w:val="single"/>
        </w:rPr>
        <w:t>3</w:t>
      </w:r>
      <w:r w:rsidRPr="007C6CDC">
        <w:rPr>
          <w:b/>
          <w:u w:val="single"/>
        </w:rPr>
        <w:t> : asymmetry variations</w:t>
      </w:r>
    </w:p>
    <w:p w:rsidR="0066398A" w:rsidRPr="0066398A" w:rsidRDefault="0066398A">
      <w:pPr>
        <w:rPr>
          <w:lang w:val="en-US"/>
        </w:rPr>
      </w:pPr>
      <w:r>
        <w:rPr>
          <w:lang w:val="en-US"/>
        </w:rPr>
        <w:t xml:space="preserve">% </w:t>
      </w:r>
      <w:r w:rsidRPr="0066398A">
        <w:rPr>
          <w:lang w:val="en-US"/>
        </w:rPr>
        <w:t xml:space="preserve">The code below is set for a 25° rotation at the arterial pole, and a 2.8 fold difference between </w:t>
      </w:r>
      <w:r>
        <w:rPr>
          <w:lang w:val="en-US"/>
        </w:rPr>
        <w:t xml:space="preserve">the % rates of growth on the </w:t>
      </w:r>
      <w:r w:rsidRPr="0066398A">
        <w:rPr>
          <w:lang w:val="en-US"/>
        </w:rPr>
        <w:t>right and left</w:t>
      </w:r>
      <w:r>
        <w:rPr>
          <w:lang w:val="en-US"/>
        </w:rPr>
        <w:t xml:space="preserve"> sides of the venous pole. The intensity of these asymmetries % may be varied by replacing the coefficient 6 with any value from 0 to 15 in lines 345, 348, 377 and % 380 (arterial pole rotation), and/or the coefficient 4 with any value from 0 to 8 in lines 412, 415, </w:t>
      </w:r>
      <w:r w:rsidR="00667D29">
        <w:rPr>
          <w:lang w:val="en-US"/>
        </w:rPr>
        <w:t>%</w:t>
      </w:r>
      <w:r>
        <w:rPr>
          <w:lang w:val="en-US"/>
        </w:rPr>
        <w:t>442, 445, 474 and 477 (venous pole burst).</w:t>
      </w:r>
    </w:p>
    <w:p w:rsidR="007C6CDC" w:rsidRPr="0066398A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6398A">
        <w:rPr>
          <w:rFonts w:ascii="Courier New" w:hAnsi="Courier New" w:cs="Courier New"/>
          <w:color w:val="0000FF"/>
          <w:sz w:val="20"/>
          <w:szCs w:val="20"/>
          <w:lang w:val="en-US"/>
        </w:rPr>
        <w:t>function</w:t>
      </w:r>
      <w:r w:rsidRPr="0066398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m = gpt_source_code_</w:t>
      </w:r>
      <w:r w:rsidR="00083B01">
        <w:rPr>
          <w:rFonts w:ascii="Courier New" w:hAnsi="Courier New" w:cs="Courier New"/>
          <w:color w:val="000000"/>
          <w:sz w:val="20"/>
          <w:szCs w:val="20"/>
          <w:lang w:val="en-US"/>
        </w:rPr>
        <w:t>3</w:t>
      </w:r>
      <w:r w:rsidRPr="0066398A">
        <w:rPr>
          <w:rFonts w:ascii="Courier New" w:hAnsi="Courier New" w:cs="Courier New"/>
          <w:color w:val="000000"/>
          <w:sz w:val="20"/>
          <w:szCs w:val="20"/>
          <w:lang w:val="en-US"/>
        </w:rPr>
        <w:t>_asymmetry_variations_20170519( m )</w:t>
      </w:r>
    </w:p>
    <w:p w:rsidR="007C6CDC" w:rsidRPr="00083B01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83B01">
        <w:rPr>
          <w:rFonts w:ascii="Courier New" w:hAnsi="Courier New" w:cs="Courier New"/>
          <w:color w:val="228B22"/>
          <w:sz w:val="20"/>
          <w:szCs w:val="20"/>
          <w:lang w:val="en-US"/>
        </w:rPr>
        <w:t>%m = gpt_source_code_2_asymmetry_variations_20170519( m )</w:t>
      </w:r>
    </w:p>
    <w:p w:rsidR="007C6CDC" w:rsidRPr="00083B01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83B01">
        <w:rPr>
          <w:rFonts w:ascii="Courier New" w:hAnsi="Courier New" w:cs="Courier New"/>
          <w:color w:val="228B22"/>
          <w:sz w:val="20"/>
          <w:szCs w:val="20"/>
          <w:lang w:val="en-US"/>
        </w:rPr>
        <w:t>%   Morphogen interaction function.</w:t>
      </w:r>
    </w:p>
    <w:p w:rsidR="007C6CDC" w:rsidRPr="0066398A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6398A">
        <w:rPr>
          <w:rFonts w:ascii="Courier New" w:hAnsi="Courier New" w:cs="Courier New"/>
          <w:color w:val="228B22"/>
          <w:sz w:val="20"/>
          <w:szCs w:val="20"/>
          <w:lang w:val="en-US"/>
        </w:rPr>
        <w:t>%   Written at 2017-05-19 14:35:37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</w:t>
      </w:r>
      <w:proofErr w:type="spellStart"/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GFtbox</w:t>
      </w:r>
      <w:proofErr w:type="spellEnd"/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revision 5411, 2016-02-26 12:00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The user may edit any part of this function between delimiters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of the form "USER CODE..." and "END OF USER CODE...".  The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delimiters themselves must not be moved, edited, deleted, or added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if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isempty(m),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return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fprintf( 1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%s found in %s\n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 mfilename(), which(mfilename())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try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m = local_setproperties( m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catch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setGlobals(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realtime = m.globalDynamicProps.currenttime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dt = m.globalProps.timeste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%% USER CODE: INITIALISATION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In this section you may modify the mesh in any way whatsoever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%% END OF USER CODE: INITIALISATION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%% SECTION 1: ACCESSING MORPHOGENS AND TIME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%% AUTOMATICALLY GENERATED CODE: DO NOT EDIT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polariser_i = FindMorphogenRole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POLARISER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P = m.morphogens(:,polariser_i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kapar_i,kapar_p,kapar_a,kapar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KAPAR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kaper_i,kaper_p,kaper_a,kaper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KAPER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kbpar_i,kbpar_p,kbpar_a,kbpar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KBPAR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kbper_i,kbper_p,kbper_a,kbper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KBPER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knor_i,knor_p,knor_a,knor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KNOR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trainret_i,strainret_p,strainret_a,strainre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TRAINRE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arrest_i,arrest_p,arrest_a,arres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ARRES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venous_pole_i,id_venous_pole_p,id_venous_pole_a,id_venous_pol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VENOUS_POL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arterial_pole_i,id_arterial_pole_p,id_arterial_pole_a,id_arterial_pol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ARTERIAL_POL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right_ventricle_i,id_right_ventricle_p,id_right_ventricle_a,id_right_ventricl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RIGHT_VENTRICL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[id_left_ventricle_i,id_left_ventricle_p,id_left_ventricle_a,id_left_ventricl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LEFT_VENTRICL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oft_i,id_oft_p,id_oft_a,id_of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OF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atria_i,id_atria_p,id_atria_a,id_atria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ATRIA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art_band_i,id_art_band_p,id_art_band_a,id_art_band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ART_BAND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vein_band_i,id_vein_band_p,id_vein_band_a,id_vein_band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VEIN_BAND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iv_band_i,id_iv_band_p,id_iv_band_a,id_iv_band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IV_BAND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dorsal_line_i,id_dorsal_line_p,id_dorsal_line_a,id_dorsal_lin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DORSAL_LIN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ventral_line_i,id_ventral_line_p,id_ventral_line_a,id_ventral_lin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VENTRAL_LIN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right_i,id_right_p,id_right_a,id_righ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RIGH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left_i,id_left_p,id_left_a,id_lef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LEF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inner_curvature_i,id_inner_curvature_p,id_inner_curvature_a,id_inner_curvatur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INNER_CURVATUR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outer_curvature_i,id_outer_curvature_p,id_outer_curvature_a,id_outer_curvatur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OUTER_CURVATUR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dorsal_line_i,id_sdorsal_line_p,id_sdorsal_line_a,id_sdorsal_lin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DORSAL_LIN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left_i,id_sleft_p,id_sleft_a,id_slef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LEF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iv_i,id_siv_p,id_siv_a,id_siv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IV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iv_i,s_iv_p,s_iv_a,s_iv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IV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dorsal_line_i,s_dorsal_line_p,s_dorsal_line_a,s_dorsal_lin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DORSAL_LIN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left_i,s_left_p,s_left_a,s_lef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LEF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art_band_i,s_art_band_p,s_art_band_a,s_art_band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ART_BAND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art_band_i,id_sart_band_p,id_sart_band_a,id_sart_band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ART_BAND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vein_band_i,s_vein_band_p,s_vein_band_a,s_vein_band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VEIN_BAND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vein_band_i,id_svein_band_p,id_svein_band_a,id_svein_band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VEIN_BAND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ventral_line_i,s_ventral_line_p,s_ventral_line_a,s_ventral_lin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VENTRAL_LIN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ventral_line_i,id_sventral_line_p,id_sventral_line_a,id_sventral_lin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VENTRAL_LIN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right_i,s_right_p,s_right_a,s_righ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RIGH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right_i,id_sright_p,id_sright_a,id_srigh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RIGH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ventral_left_i,id_ventral_left_p,id_ventral_left_a,id_ventral_lef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VENTRAL_LEF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outer_curvature_i,s_outer_curvature_p,s_outer_curvature_a,s_outer_curvatur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OUTER_CURVATUR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[id_souter_curvature_i,id_souter_curvature_p,id_souter_curvature_a,id_souter_curvatur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OUTER_CURVATUR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ventral_left_i,s_ventral_left_p,s_ventral_left_a,s_ventral_lef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VENTRAL_LEF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ventral_left_i,id_sventral_left_p,id_sventral_left_a,id_sventral_lef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VENTRAL_LEF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inner_curvature_i,s_inner_curvature_p,s_inner_curvature_a,s_inner_curvatur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INNER_CURVATUR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inner_curvature_i,id_sinner_curvature_p,id_sinner_curvature_a,id_sinner_curvatur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INNER_CURVATUR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dorsal_right_i,id_dorsal_right_p,id_dorsal_right_a,id_dorsal_righ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DORSAL_RIGH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dorsal_right_i,s_dorsal_right_p,s_dorsal_right_a,s_dorsal_righ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DORSAL_RIGH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dorsal_right_i,id_sdorsal_right_p,id_sdorsal_right_a,id_sdorsal_righ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DORSAL_RIGH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oft_i,s_oft_p,s_oft_a,s_of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OF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oft_i,id_soft_p,id_soft_a,id_soft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OFT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atria_i,s_atria_p,s_atria_a,s_atria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ATRIA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atria_i,id_satria_p,id_satria_a,id_satria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ATRIA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clone_density_i,id_clone_density_p,id_clone_density_a,id_clone_density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CLONE_DENSITY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arterial_pole_i,s_arterial_pole_p,s_arterial_pole_a,s_arterial_pol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ARTERIAL_POL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venous_pole_i,s_venous_pole_p,s_venous_pole_a,s_venous_pol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VENOUS_POL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left_side_i,id_left_side_p,id_left_side_a,id_left_sid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LEFT_SID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right_side_i,id_right_side_p,id_right_side_a,id_right_sid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RIGHT_SID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arterial_pole_i,id_sarterial_pole_p,id_sarterial_pole_a,id_sarterial_pol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ARTERIAL_POL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right_ventricle_i,s_right_ventricle_p,s_right_ventricle_a,s_right_ventricl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RIGHT_VENTRICL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right_ventricle_i,id_sright_ventricle_p,id_sright_ventricle_a,id_sright_ventricle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RIGHT_VENTRICLE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oft_band_i,id_oft_band_p,id_oft_band_a,id_oft_band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OFT_BAND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oft_band_i,id_soft_band_p,id_soft_band_a,id_soft_band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ID_SOFT_BAND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oft_band_i,s_oft_band_p,s_oft_band_a,s_oft_band_l] = getMgenLevels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S_OFT_BAND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Mesh type: cylinder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basecap: 0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baseheight: 1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baserings: 0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lastRenderedPageBreak/>
        <w:t>%      circumdivs: 30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height: 1.5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heightdivs: 30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radius: 0.1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randomness: 0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topcap: 0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topheight: 1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toprings: 0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version: 1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Morphogen    Diffusion   Decay   Dilution   Mutant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----------------------------------------------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APAR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APER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BPAR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BPER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 KNOR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POLARISER         0.05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STRAINRET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ARREST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ID_VENOUS_POL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ID_ARTERIAL_POL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ID_RIGHT_VENTRICL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ID_LEFT_VENTRICL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ID_OFT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ID_ATRIA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ID_ART_BAND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ID_VEIN_BAND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ID_IV_BAND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ID_DORSAL_LIN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ID_VENTRAL_LIN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ID_RIGHT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ID_LEFT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ID_INNER_CURVATUR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ID_OUTER_CURVATUR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ID_SDORSAL_LIN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ID_SLEFT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ID_SIV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 S_IV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S_DORSAL_LINE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S_LEFT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S_ART_BAND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ID_SART_BAND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S_VEIN_BAND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ID_SVEIN_BAND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S_VENTRAL_LINE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ID_SVENTRAL_LIN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S_RIGHT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ID_SRIGHT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ID_VENTRAL_LEFT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S_OUTER_CURVATURE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ID_SOUTER_CURVATUR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S_VENTRAL_LEFT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ID_SVENTRAL_LEFT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S_INNER_CURVATURE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ID_SINNER_CURVATUR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ID_DORSAL_RIGHT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S_DORSAL_RIGHT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ID_SDORSAL_RIGHT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S_OFT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ID_SOFT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  S_ATRIA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 ID_SATRIA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ID_CLONE_DENSITY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S_ARTERIAL_POLE         0.01    0.05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S_VENOUS_POLE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ID_LEFT_SID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ID_RIGHT_SID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ID_SARTERIAL_POL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S_RIGHT_VENTRICLE       0.0001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ID_SRIGHT_VENTRICLE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ID_OFT_BAND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ID_SOFT_BAND         ----    ----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       S_OFT_BAND         ----     0.1       ----     ----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%% USER CODE: MORPHOGEN INTERACTIONS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In this section you may modify the mesh in any way that does not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ter the set of nodes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8:30:878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all vertices of the DM are fixed in (was yz)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9:30:87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DM are fixed in (was yz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ttachment of arterial pole (allowing rotation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all vertices of the venous pole are fixed in xyz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if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Steps(m)==0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Put any code here that should only be performed at the start of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the simulation, for example, to set up initial morphogen values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geometry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maxz=max(m.nodes(:,3)); 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the 3 stands for z axis, i.e. x,y,z are 1,2,3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7C6CDC">
        <w:rPr>
          <w:rFonts w:ascii="Courier New" w:hAnsi="Courier New" w:cs="Courier New"/>
          <w:color w:val="000000"/>
          <w:sz w:val="20"/>
          <w:szCs w:val="20"/>
        </w:rPr>
        <w:t>minz=min(m.nodes(:,3)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7C6CDC">
        <w:rPr>
          <w:rFonts w:ascii="Courier New" w:hAnsi="Courier New" w:cs="Courier New"/>
          <w:color w:val="000000"/>
          <w:sz w:val="20"/>
          <w:szCs w:val="20"/>
        </w:rPr>
        <w:t xml:space="preserve">        epsilon=0.02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7C6CDC">
        <w:rPr>
          <w:rFonts w:ascii="Courier New" w:hAnsi="Courier New" w:cs="Courier New"/>
          <w:color w:val="000000"/>
          <w:sz w:val="20"/>
          <w:szCs w:val="20"/>
        </w:rPr>
        <w:t xml:space="preserve">        id_venous_pole_p(m.nodes(:,3)&lt;minz+epsilon)=1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id_arterial_pole_p(m.nodes(:,3)&gt;maxz-epsilon)=1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d=maxz-minz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50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00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atria_p((m.nodes(:,3)&gt;minz)&amp;(m.nodes(:,3)&lt;top+minz))=1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dorsal=max(m.nodes(:,2)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dorsal_line_p(m.nodes(:,2)&gt;dorsal-epsilon/4)=1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ventral=min(m.nodes(:,2)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ventral_line_p(m.nodes(:,2)&lt;ventral+epsilon/4)=0.5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left=max(m.nodes(:,1)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right=min(m.nodes(:,1)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right_p(m.nodes(:,1)&lt;right+epsilon/4)=1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left_p(m.nodes(:,1)&gt;left-epsilon/4)=1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inner curvature = dorsal_left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inner_curvature_p((m.nodes(:,1)&gt;(left*sqrt(2)/2)-epsilon) &amp;(m.nodes(:,2)&gt;(dorsal*sqrt(2)/2)-epsilon))=1;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outer curvature = ventral_right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outer_curvature_p((m.nodes(:,1)&lt;(right*sqrt(2)/2)+epsilon) &amp;(m.nodes(:,2)&lt;(ventral*sqrt(2)/2)+epsilon))=1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ventral_left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ventral_left_p((m.nodes(:,1)&gt;(left*sqrt(2)/2)-epsilon) &amp;(m.nodes(:,2)&lt;(ventral*sqrt(2)/2)+epsilon))=1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dorsal_right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dorsal_right_p((m.nodes(:,1)&lt;(right*sqrt(2)/2)+1*epsilon) &amp;(m.nodes(:,2)&gt;(dorsal*sqrt(2)/2)-1*epsilon))=1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was 1*epsilon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left and right sides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left_side_p(m.nodes(:,1)&gt;0)=1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right_side_p(m.nodes(:,1)&lt;0)=1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m = leaf_setproperty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useGrowthTensor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false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useMorphogen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if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realtime&gt;10-dt) &amp;&amp; (realtime&lt;10+dt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sdorsal_line_p=1.*s_dorsal_line_l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sventral_line_p=1.*s_ventral_line_l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sleft_p       =1.*s_left_l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sright_p       =1.*s_right_l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satria_p       =1.*s_atria_l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souter_curvature_p       =1.0.*s_outer_curvature_l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sinner_curvature_p       =1.0.*s_inner_curvature_l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sventral_left_p       =1.0.*s_ventral_left_l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sdorsal_right_p       =1.0.*s_dorsal_right_l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sarterial_pole_p       =1.0.*s_arterial_pole_l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elseif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realtime&gt;10+dt)&amp;&amp; (realtime&lt;20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BASICGROWTH=0.02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er_p=6.0*BASICGROWTH* (id_left_side_p - id_right_side_p).*s_arterial_pole_l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rotation of arterial pole : vary from 0 to 15 (60° rotation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er_p=6.0*BASICGROWTH* (id_left_side_p - id_right_side_p).*s_arterial_pole_l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rotation of arterial pole : vary from 0 to 15 (60° rotation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ar_p=BASICGROWTH * (1.0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ar_p=BASICGROWTH * (1.0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elseif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realtime&gt;=20)&amp;&amp; (realtime&lt;30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8:30:338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9:30:33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578:30:878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579:30:87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ttachment of arterial pole (allowing rotation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venous pole are fixed in x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BASICGROWTH=0.02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er_p=6.0*BASICGROWTH* (id_left_side_p - id_right_side_p).*s_arterial_pole_l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rotation of arterial pole : vary from 0 to 15 (60° rotation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er_p=6.0*BASICGROWTH* (id_left_side_p - id_right_side_p).*s_arterial_pole_l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rotation of arterial pole : vary from 0 to 15 (60° rotation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ar_p=BASICGROWTH * (1.0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ar_p=BASICGROWTH * (1.0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elseif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realtime&gt;=30)&amp;&amp; (realtime&lt;40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8:30:278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9:30:27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638:30:878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639:30:87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attachment of arterial pole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venous pole are fixed in x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BASICGROWTH=0.02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er_p=0.0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er_p=0.0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ar_p=BASICGROWTH * (1.0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4.0*(4*s_venous_pole_l).*id_satria_p.*inh(100,id_sleft_p)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venous pole asymmetry : vary from 0 to 8 (5.6 fold difference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ar_p=BASICGROWTH * (1.0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4.0*(4*s_venous_pole_l).*id_satria_p.*inh(100,id_sleft_p)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venous pole asymmetry : vary from 0 to 8 (5.6 fold difference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elseif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realtime&gt;=40)&amp;&amp; (realtime&lt;50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8:30:218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9:30:21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698:30:878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699:30:87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attachment of arterial pole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venous pole are fixed in x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BASICGROWTH=0.02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er_p=0.0;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er_p=0.0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ar_p=BASICGROWTH * (1.0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4.0*(4*s_venous_pole_l).*id_satria_p.*inh(100,id_sleft_p)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venous pole asymmetry : vary from 0 to 8 (5.6 fold difference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ar_p=BASICGROWTH * (1.0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4.0*(4*s_venous_pole_l).*id_satria_p.*inh(100,id_sleft_p)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venous pole asymmetry : vary from 0 to 8 (5.6 fold difference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elseif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realtime&gt;=50)&amp;&amp; (realtime&lt;60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8:30:158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progressive breakdown of DM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9:30:15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progressive breakdown of DM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758:30:878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progressive breakdown of DM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759:30:87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progressive breakdown of DM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attachment of arterial pole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venous pole are fixed in x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BASICGROWTH=0.02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er_p=0.0;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er_p=0.0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ar_p=BASICGROWTH * (1.0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4.0*(4*s_venous_pole_l).*id_satria_p.*inh(100,id_sleft_p)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venous pole asymmetry : vary from 0 to 8 (5.6 fold difference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ar_p=BASICGROWTH * (1.0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4.0*(4*s_venous_pole_l).*id_satria_p.*inh(100,id_sleft_p)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venous pole asymmetry : vary from 0 to 8 (5.6 fold difference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elseif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realtime&gt;=60)&amp;&amp; (realtime&lt;70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8:30:98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progressive breakdown of DM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9:30:9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progressive breakdown of DM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818:30:878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progressive breakdown of DM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819:30:87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progressive breakdown of DM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ttachment of arterial pole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venous pole are fixed in x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BASICGROWTH=0.02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er_p=0.0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er_p=0.0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ar_p=BASICGROWTH * (1.0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ar_p=BASICGROWTH * (1.0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elseif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realtime&gt;=70)&amp;&amp; (realtime&lt;80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8:30:38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progressive breakdown of DM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39:30:3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progressive breakdown of DM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878:30:878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progressive breakdown of DM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879:30:87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progressive breakdown of DM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ttachment of arterial pole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venous pole are fixed in x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BASICGROWTH=0.02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er_p=0.0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er_p=0.0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ar_p=BASICGROWTH * (1.0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ar_p=BASICGROWTH * (1.0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elseif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realtime&gt;=80)&amp;&amp; (realtime&lt;120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ttachment of arterial pole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venous pole are fixed in x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leaf_fix_vertex(m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yz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BASICGROWTH=0.02;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er_p=0.0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er_p=0.0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apar_p=BASICGROWTH * (1.0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kbpar_p=BASICGROWTH * (1.0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do the growth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gen_production(:,polariser_i) = 0.1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*(1.0*id_venous_pole_p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+ 1.0 </w:t>
      </w: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- P.*(id_arterial_pole_l));</w:t>
      </w: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set polarizer gradient between source and sink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gen_production(:,s_atria_i) = 0.1*id_atria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gen_production(:,s_dorsal_line_i) = 0.1*(id_dorsal_line_p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gen_production(:,s_ventral_line_i) = 0.1*(id_ventral_line_p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gen_production(:,s_left_i) = 0.1*(id_left_p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gen_production(:,s_right_i) = 0.1*(id_right_p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gen_production(:,s_outer_curvature_i) = 0.1*(id_outer_curvature_p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gen_production(:,s_inner_curvature_i) = 0.1*(id_inner_curvature_p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gen_production(:,s_ventral_left_i) = 0.1*(id_ventral_left_p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gen_production(:,s_dorsal_right_i) = 0.1*(id_dorsal_right_p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gen_production(:,s_arterial_pole_i) = 0.1*(id_arterial_pole_p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gen_production(:,s_venous_pole_i) = 0.1*(id_venous_pole_p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%% END OF USER CODE: MORPHOGEN INTERACTIONS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%% SECTION 3: INSTALLING MODIFIED VALUES BACK INTO MESH STRUCTURE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%% AUTOMATICALLY GENERATED CODE: DO NOT EDIT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polariser_i) = 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kapar_i) = kapar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kaper_i) = kaper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kbpar_i) = kbpar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kbper_i) = kbper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knor_i) = knor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trainret_i) = strainre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arrest_i) = arres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venous_pole_i) = id_venous_pol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arterial_pole_i) = id_arterial_pol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right_ventricle_i) = id_right_ventricl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left_ventricle_i) = id_left_ventricl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oft_i) = id_of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atria_i) = id_atria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art_band_i) = id_art_band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vein_band_i) = id_vein_band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iv_band_i) = id_iv_band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dorsal_line_i) = id_dorsal_lin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ventral_line_i) = id_ventral_lin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right_i) = id_righ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left_i) = id_lef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inner_curvature_i) = id_inner_curvatur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outer_curvature_i) = id_outer_curvatur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dorsal_line_i) = id_sdorsal_lin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left_i) = id_slef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iv_i) = id_siv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iv_i) = s_iv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dorsal_line_i) = s_dorsal_lin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left_i) = s_lef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art_band_i) = s_art_band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art_band_i) = id_sart_band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vein_band_i) = s_vein_band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vein_band_i) = id_svein_band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ventral_line_i) = s_ventral_lin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ventral_line_i) = id_sventral_lin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right_i) = s_righ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right_i) = id_srigh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ventral_left_i) = id_ventral_lef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outer_curvature_i) = s_outer_curvatur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outer_curvature_i) = id_souter_curvatur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ventral_left_i) = s_ventral_lef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ventral_left_i) = id_sventral_lef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inner_curvature_i) = s_inner_curvatur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inner_curvature_i) = id_sinner_curvatur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dorsal_right_i) = id_dorsal_righ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dorsal_right_i) = s_dorsal_righ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dorsal_right_i) = id_sdorsal_righ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oft_i) = s_of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oft_i) = id_soft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atria_i) = s_atria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atria_i) = id_satria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clone_density_i) = id_clone_density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arterial_pole_i) = s_arterial_pol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venous_pole_i) = s_venous_pol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left_side_i) = id_left_sid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right_side_i) = id_right_sid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arterial_pole_i) = id_sarterial_pol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right_ventricle_i) = s_right_ventricl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right_ventricle_i) = id_sright_ventricle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oft_band_i) = id_oft_band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id_soft_band_i) = id_soft_band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m.morphogens(:,s_oft_band_i) = s_oft_band_p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%% USER CODE: FINALISATION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In this section you may modify the mesh in any way whatsoever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%% END OF USER CODE: FINALISATION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%% USER CODE: SUBFUNCTIONS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FF"/>
          <w:sz w:val="20"/>
          <w:szCs w:val="20"/>
          <w:lang w:val="en-US"/>
        </w:rPr>
        <w:t>function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m = local_setproperties( m )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This function is called at time zero in the INITIALISATION section of the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interaction function.  It provides commands to set each of the properties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that are contained in m.globalProps.  Uncomment whichever ones you would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like to set yourself, and put in whatever value you want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Some of these properties are for internal use only and should never be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set by the user.  At some point these will be moved into a different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component of m, but for the present, just don't change anything unless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you know what it is you're changing.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trinodesvalid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prismnodesvalid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thicknessRelative', 0.1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thicknessArea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activeGrowth', 1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displayedGrowth', 1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allowNegativeGrowth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usePrevDispAsEstimate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ingradient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thresholdsq', 0.005874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plitmargin', 1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thresholdmgen', 0.5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bulkmodulus', 1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poissonsRatio', 0.3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timestep', 2.5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timeunitname', '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distunitname', 'mm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validateMesh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allowSplitLongFEM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longSplitThresholdPower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allowSplitBentFEM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allowSplitBio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allowFlipEdges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allowElideEdges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incellangle', 0.2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alwaysFlat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flatten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flattenratio', 1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m = leaf_setproperty( m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useGrowthTensor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true, </w:t>
      </w:r>
      <w:r w:rsidRPr="007C6CDC">
        <w:rPr>
          <w:rFonts w:ascii="Courier New" w:hAnsi="Courier New" w:cs="Courier New"/>
          <w:color w:val="A020F0"/>
          <w:sz w:val="20"/>
          <w:szCs w:val="20"/>
          <w:lang w:val="en-US"/>
        </w:rPr>
        <w:t>'useMorphogens'</w:t>
      </w:r>
      <w:r w:rsidRPr="007C6CDC">
        <w:rPr>
          <w:rFonts w:ascii="Courier New" w:hAnsi="Courier New" w:cs="Courier New"/>
          <w:color w:val="000000"/>
          <w:sz w:val="20"/>
          <w:szCs w:val="20"/>
          <w:lang w:val="en-US"/>
        </w:rPr>
        <w:t>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plasticGrowth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totalinternalrotation', 1.239019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tepinternalrotation', 2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howinternalrotation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internallyrotated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axFEcells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inittotalcells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axBioAcells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axBioBcells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colors', (3 values)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colorvariation', 1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colorparams', (6 values)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freezing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gen_interaction', (unknown type ''function_handle'')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gen_interactionName', 'heart35i20b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allowInteraction', 1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interactionValid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gaussInfo', (unknown type ''struct'')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titchDFs', []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D', (36 values)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C', (36 values)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G', (6 values)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olver', 'cgs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olvertolerance', 0.001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diffusiontolerance', 0.00001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axIters', 4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axsolvetime', 100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cgiters', 52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imsteps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tepsperrender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growthEnabled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diffusionEnabled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akemovie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oviefile', '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codec', 'None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autonamemovie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overwritemovie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framesize', (3 values)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ov', []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jiggleProportion', 1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cvtperiter', 0.2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boingNeeded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initialArea', 0.940756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bendunitlength', 0.969926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targetRelArea', 1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defaultinterp', 'min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readonly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projectdir', 'C:\Documents and Settings\GMD\Mes documents\Le Garrec\heart morpho\Coen\GFToolbox\Heart_models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odelname', 'Heart35i20b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allowsave', 1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addedToPath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bendsplit', 0.3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dorsaltop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comment', '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bioAsplitcells', 1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bioApullin', 0.142857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bioAfakepull', 0.202073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coderevision', 353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coderevisiondate', '2011-05-10 15:51:48.530599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odelrevision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modelrevisiondate', '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vxgrad', (108 values)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lengthscale', 1.5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performinternalrotation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legendTemplate', '%T: %q\n%m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relativepolgrad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userpolarisation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usepolfreezebc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tarttime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displayedMulti', []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plitmorphogen', '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calebarvalue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rectifyverticals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flattenforceconvex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defaultazimuth', -45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defaultelevation', 33.75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defaultroll', 0.00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defaultViewParams', (unknown type ''struct'')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interactive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RecordMeshes', (unknown type ''struct'')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thicknessMode', 'scaled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usefrozengradient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perturbInitGrowthEstimate', 0.00001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perturbRelGrowthEstimate', 0.0100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perturbDiffusionEstimate', 0.000100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resetRand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unitbulkmodulus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bioApresplitproc', '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bioApostsplitproc', '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canceldrift', fals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olverprecision', 'double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olvertolerancemethod', 'norm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allowsparse', true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avedrunname', '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7C6CDC">
        <w:rPr>
          <w:rFonts w:ascii="Courier New" w:hAnsi="Courier New" w:cs="Courier New"/>
          <w:color w:val="228B22"/>
          <w:sz w:val="20"/>
          <w:szCs w:val="20"/>
          <w:lang w:val="en-US"/>
        </w:rPr>
        <w:t>%    m = leaf_setproperty( m, 'savedrundesc', '' );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7C6CDC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7C6CDC" w:rsidRPr="007C6CDC" w:rsidRDefault="007C6CDC" w:rsidP="007C6C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7C6CDC" w:rsidRPr="007C6CDC" w:rsidRDefault="007C6CDC">
      <w:pPr>
        <w:rPr>
          <w:b/>
          <w:u w:val="single"/>
        </w:rPr>
      </w:pPr>
    </w:p>
    <w:sectPr w:rsidR="007C6CDC" w:rsidRPr="007C6CDC" w:rsidSect="0066398A"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AdCQyNDc0sDcyUdpeDU4uLM/DyQAsNaAErFmrwsAAAA"/>
  </w:docVars>
  <w:rsids>
    <w:rsidRoot w:val="007C6CDC"/>
    <w:rsid w:val="00002343"/>
    <w:rsid w:val="0000274C"/>
    <w:rsid w:val="00003B76"/>
    <w:rsid w:val="0000651C"/>
    <w:rsid w:val="00007595"/>
    <w:rsid w:val="000105FE"/>
    <w:rsid w:val="00010968"/>
    <w:rsid w:val="0001227E"/>
    <w:rsid w:val="00012748"/>
    <w:rsid w:val="000127C2"/>
    <w:rsid w:val="00013DFA"/>
    <w:rsid w:val="000141E8"/>
    <w:rsid w:val="00014C75"/>
    <w:rsid w:val="00014F47"/>
    <w:rsid w:val="00015981"/>
    <w:rsid w:val="00020179"/>
    <w:rsid w:val="000208FC"/>
    <w:rsid w:val="00020996"/>
    <w:rsid w:val="00023E26"/>
    <w:rsid w:val="0002432C"/>
    <w:rsid w:val="00024C65"/>
    <w:rsid w:val="00024FFD"/>
    <w:rsid w:val="00026E1E"/>
    <w:rsid w:val="00027BB3"/>
    <w:rsid w:val="00030918"/>
    <w:rsid w:val="00030E5E"/>
    <w:rsid w:val="0003156E"/>
    <w:rsid w:val="00035083"/>
    <w:rsid w:val="00037231"/>
    <w:rsid w:val="000375A6"/>
    <w:rsid w:val="00037D88"/>
    <w:rsid w:val="00040AFC"/>
    <w:rsid w:val="00041052"/>
    <w:rsid w:val="000416BA"/>
    <w:rsid w:val="000420D0"/>
    <w:rsid w:val="00042410"/>
    <w:rsid w:val="00042982"/>
    <w:rsid w:val="00043683"/>
    <w:rsid w:val="00044CA5"/>
    <w:rsid w:val="000473AE"/>
    <w:rsid w:val="000509E6"/>
    <w:rsid w:val="0005160F"/>
    <w:rsid w:val="00051F86"/>
    <w:rsid w:val="00052DA0"/>
    <w:rsid w:val="0005357E"/>
    <w:rsid w:val="00053CC2"/>
    <w:rsid w:val="00054B46"/>
    <w:rsid w:val="00056744"/>
    <w:rsid w:val="00057007"/>
    <w:rsid w:val="00057126"/>
    <w:rsid w:val="00060DA7"/>
    <w:rsid w:val="00060E79"/>
    <w:rsid w:val="000611BA"/>
    <w:rsid w:val="00062F9F"/>
    <w:rsid w:val="00063223"/>
    <w:rsid w:val="00063339"/>
    <w:rsid w:val="00065495"/>
    <w:rsid w:val="00065FCD"/>
    <w:rsid w:val="0006713B"/>
    <w:rsid w:val="00067348"/>
    <w:rsid w:val="0006799C"/>
    <w:rsid w:val="00070A72"/>
    <w:rsid w:val="00071C4D"/>
    <w:rsid w:val="000721E4"/>
    <w:rsid w:val="0007234A"/>
    <w:rsid w:val="0007335E"/>
    <w:rsid w:val="00073D14"/>
    <w:rsid w:val="00074C0B"/>
    <w:rsid w:val="000756C0"/>
    <w:rsid w:val="00075A2F"/>
    <w:rsid w:val="000763B2"/>
    <w:rsid w:val="000802A8"/>
    <w:rsid w:val="00080314"/>
    <w:rsid w:val="00081CED"/>
    <w:rsid w:val="00082F5D"/>
    <w:rsid w:val="00083B01"/>
    <w:rsid w:val="00083B6B"/>
    <w:rsid w:val="000841C1"/>
    <w:rsid w:val="00084AF7"/>
    <w:rsid w:val="0008752A"/>
    <w:rsid w:val="00090526"/>
    <w:rsid w:val="000908DA"/>
    <w:rsid w:val="00091762"/>
    <w:rsid w:val="0009230A"/>
    <w:rsid w:val="00092EE8"/>
    <w:rsid w:val="00094119"/>
    <w:rsid w:val="000941B4"/>
    <w:rsid w:val="00095ACF"/>
    <w:rsid w:val="00097158"/>
    <w:rsid w:val="000973E6"/>
    <w:rsid w:val="000A1653"/>
    <w:rsid w:val="000A1BE5"/>
    <w:rsid w:val="000A2082"/>
    <w:rsid w:val="000A72EF"/>
    <w:rsid w:val="000A76B7"/>
    <w:rsid w:val="000B0060"/>
    <w:rsid w:val="000B1BDB"/>
    <w:rsid w:val="000B258D"/>
    <w:rsid w:val="000B4227"/>
    <w:rsid w:val="000B433D"/>
    <w:rsid w:val="000B439A"/>
    <w:rsid w:val="000B4935"/>
    <w:rsid w:val="000B5297"/>
    <w:rsid w:val="000B536C"/>
    <w:rsid w:val="000B639B"/>
    <w:rsid w:val="000B74AF"/>
    <w:rsid w:val="000C1246"/>
    <w:rsid w:val="000C1D7E"/>
    <w:rsid w:val="000C6F23"/>
    <w:rsid w:val="000C7231"/>
    <w:rsid w:val="000C7AFF"/>
    <w:rsid w:val="000D1D12"/>
    <w:rsid w:val="000D2186"/>
    <w:rsid w:val="000D2568"/>
    <w:rsid w:val="000D3710"/>
    <w:rsid w:val="000D40DE"/>
    <w:rsid w:val="000D430C"/>
    <w:rsid w:val="000D49CB"/>
    <w:rsid w:val="000D64D8"/>
    <w:rsid w:val="000E0B59"/>
    <w:rsid w:val="000E12AF"/>
    <w:rsid w:val="000E1933"/>
    <w:rsid w:val="000E329C"/>
    <w:rsid w:val="000E32BF"/>
    <w:rsid w:val="000E47DC"/>
    <w:rsid w:val="000E637A"/>
    <w:rsid w:val="000E6B38"/>
    <w:rsid w:val="000E6BBC"/>
    <w:rsid w:val="000E7327"/>
    <w:rsid w:val="000E77B4"/>
    <w:rsid w:val="000F10E0"/>
    <w:rsid w:val="000F19FA"/>
    <w:rsid w:val="000F1FE9"/>
    <w:rsid w:val="000F3107"/>
    <w:rsid w:val="000F4113"/>
    <w:rsid w:val="000F4229"/>
    <w:rsid w:val="000F4257"/>
    <w:rsid w:val="000F495A"/>
    <w:rsid w:val="000F4A79"/>
    <w:rsid w:val="000F4BAD"/>
    <w:rsid w:val="000F4BF5"/>
    <w:rsid w:val="000F7302"/>
    <w:rsid w:val="001002AF"/>
    <w:rsid w:val="00101379"/>
    <w:rsid w:val="00101BFA"/>
    <w:rsid w:val="001032A0"/>
    <w:rsid w:val="0010514D"/>
    <w:rsid w:val="00106216"/>
    <w:rsid w:val="0010627A"/>
    <w:rsid w:val="001068FA"/>
    <w:rsid w:val="00106A30"/>
    <w:rsid w:val="00107E0A"/>
    <w:rsid w:val="001101F5"/>
    <w:rsid w:val="00111D26"/>
    <w:rsid w:val="00112B6B"/>
    <w:rsid w:val="00112E38"/>
    <w:rsid w:val="0011421C"/>
    <w:rsid w:val="00114FA8"/>
    <w:rsid w:val="00115517"/>
    <w:rsid w:val="00115DC6"/>
    <w:rsid w:val="00115E90"/>
    <w:rsid w:val="0011673F"/>
    <w:rsid w:val="0011714D"/>
    <w:rsid w:val="00120AD1"/>
    <w:rsid w:val="0012123B"/>
    <w:rsid w:val="0012123E"/>
    <w:rsid w:val="00121A1B"/>
    <w:rsid w:val="00121AD8"/>
    <w:rsid w:val="00122052"/>
    <w:rsid w:val="0012252D"/>
    <w:rsid w:val="00124A40"/>
    <w:rsid w:val="00127101"/>
    <w:rsid w:val="001273D7"/>
    <w:rsid w:val="0012743F"/>
    <w:rsid w:val="00127F92"/>
    <w:rsid w:val="00131BAB"/>
    <w:rsid w:val="001320EF"/>
    <w:rsid w:val="001337C0"/>
    <w:rsid w:val="00133FFF"/>
    <w:rsid w:val="00134198"/>
    <w:rsid w:val="00134F87"/>
    <w:rsid w:val="00135B4A"/>
    <w:rsid w:val="00136CE8"/>
    <w:rsid w:val="001372C0"/>
    <w:rsid w:val="00140974"/>
    <w:rsid w:val="001425B9"/>
    <w:rsid w:val="0014365B"/>
    <w:rsid w:val="001436B6"/>
    <w:rsid w:val="0014416C"/>
    <w:rsid w:val="00144C84"/>
    <w:rsid w:val="00144FA7"/>
    <w:rsid w:val="00145930"/>
    <w:rsid w:val="001504E0"/>
    <w:rsid w:val="0015174E"/>
    <w:rsid w:val="00151FB9"/>
    <w:rsid w:val="00152D77"/>
    <w:rsid w:val="00153362"/>
    <w:rsid w:val="001535BD"/>
    <w:rsid w:val="00155156"/>
    <w:rsid w:val="00155485"/>
    <w:rsid w:val="00155EF7"/>
    <w:rsid w:val="001562F2"/>
    <w:rsid w:val="0015689C"/>
    <w:rsid w:val="001568EE"/>
    <w:rsid w:val="00156DD4"/>
    <w:rsid w:val="00156FC1"/>
    <w:rsid w:val="00157119"/>
    <w:rsid w:val="001602B2"/>
    <w:rsid w:val="00161143"/>
    <w:rsid w:val="00162290"/>
    <w:rsid w:val="00162387"/>
    <w:rsid w:val="00162D19"/>
    <w:rsid w:val="00163620"/>
    <w:rsid w:val="001636B4"/>
    <w:rsid w:val="001639CE"/>
    <w:rsid w:val="00163B3E"/>
    <w:rsid w:val="00163D5D"/>
    <w:rsid w:val="001644DA"/>
    <w:rsid w:val="00164DED"/>
    <w:rsid w:val="00165B8D"/>
    <w:rsid w:val="0016620B"/>
    <w:rsid w:val="001663D1"/>
    <w:rsid w:val="00167364"/>
    <w:rsid w:val="001676FF"/>
    <w:rsid w:val="00170130"/>
    <w:rsid w:val="0017130F"/>
    <w:rsid w:val="00173603"/>
    <w:rsid w:val="00173ED0"/>
    <w:rsid w:val="00174E31"/>
    <w:rsid w:val="0017687A"/>
    <w:rsid w:val="001777FA"/>
    <w:rsid w:val="001800FC"/>
    <w:rsid w:val="00182049"/>
    <w:rsid w:val="00184721"/>
    <w:rsid w:val="00184BEF"/>
    <w:rsid w:val="00184D4A"/>
    <w:rsid w:val="00184EB3"/>
    <w:rsid w:val="00185778"/>
    <w:rsid w:val="001861B9"/>
    <w:rsid w:val="00187003"/>
    <w:rsid w:val="0018710F"/>
    <w:rsid w:val="00187142"/>
    <w:rsid w:val="00194163"/>
    <w:rsid w:val="00194DFD"/>
    <w:rsid w:val="001956E6"/>
    <w:rsid w:val="001956F1"/>
    <w:rsid w:val="00195D6A"/>
    <w:rsid w:val="0019627B"/>
    <w:rsid w:val="00197204"/>
    <w:rsid w:val="001A1FE3"/>
    <w:rsid w:val="001A2EAB"/>
    <w:rsid w:val="001A3517"/>
    <w:rsid w:val="001A49DA"/>
    <w:rsid w:val="001A4B79"/>
    <w:rsid w:val="001A4C38"/>
    <w:rsid w:val="001A7945"/>
    <w:rsid w:val="001A7DB3"/>
    <w:rsid w:val="001A7F24"/>
    <w:rsid w:val="001B07A5"/>
    <w:rsid w:val="001B1081"/>
    <w:rsid w:val="001B1426"/>
    <w:rsid w:val="001B1681"/>
    <w:rsid w:val="001B234C"/>
    <w:rsid w:val="001B2439"/>
    <w:rsid w:val="001B24F6"/>
    <w:rsid w:val="001B3601"/>
    <w:rsid w:val="001B3D53"/>
    <w:rsid w:val="001B5ED5"/>
    <w:rsid w:val="001B60F2"/>
    <w:rsid w:val="001B6281"/>
    <w:rsid w:val="001B63B3"/>
    <w:rsid w:val="001B78A0"/>
    <w:rsid w:val="001C04CC"/>
    <w:rsid w:val="001C0C1B"/>
    <w:rsid w:val="001C373A"/>
    <w:rsid w:val="001C3CAC"/>
    <w:rsid w:val="001C47ED"/>
    <w:rsid w:val="001C62BF"/>
    <w:rsid w:val="001D29CC"/>
    <w:rsid w:val="001D2B45"/>
    <w:rsid w:val="001D2D83"/>
    <w:rsid w:val="001D33C4"/>
    <w:rsid w:val="001D34A9"/>
    <w:rsid w:val="001D4A4C"/>
    <w:rsid w:val="001D54E1"/>
    <w:rsid w:val="001D70C3"/>
    <w:rsid w:val="001D7B3D"/>
    <w:rsid w:val="001E118B"/>
    <w:rsid w:val="001E1CD5"/>
    <w:rsid w:val="001E35A7"/>
    <w:rsid w:val="001E6661"/>
    <w:rsid w:val="001E6662"/>
    <w:rsid w:val="001E6735"/>
    <w:rsid w:val="001E6BFF"/>
    <w:rsid w:val="001E739A"/>
    <w:rsid w:val="001E7EC3"/>
    <w:rsid w:val="001F0C40"/>
    <w:rsid w:val="001F1517"/>
    <w:rsid w:val="001F18D9"/>
    <w:rsid w:val="001F2A56"/>
    <w:rsid w:val="001F2D3D"/>
    <w:rsid w:val="001F36B8"/>
    <w:rsid w:val="001F53D0"/>
    <w:rsid w:val="001F5550"/>
    <w:rsid w:val="001F6260"/>
    <w:rsid w:val="001F70B1"/>
    <w:rsid w:val="0020046A"/>
    <w:rsid w:val="002007F0"/>
    <w:rsid w:val="002010A6"/>
    <w:rsid w:val="00201D24"/>
    <w:rsid w:val="00201EF2"/>
    <w:rsid w:val="00203882"/>
    <w:rsid w:val="002047B2"/>
    <w:rsid w:val="0020675C"/>
    <w:rsid w:val="00206DC4"/>
    <w:rsid w:val="00207342"/>
    <w:rsid w:val="00207B95"/>
    <w:rsid w:val="0021108A"/>
    <w:rsid w:val="00212060"/>
    <w:rsid w:val="002130EA"/>
    <w:rsid w:val="00214B46"/>
    <w:rsid w:val="00214D76"/>
    <w:rsid w:val="00215196"/>
    <w:rsid w:val="00215E16"/>
    <w:rsid w:val="0021615D"/>
    <w:rsid w:val="002176BE"/>
    <w:rsid w:val="00220F89"/>
    <w:rsid w:val="0022143A"/>
    <w:rsid w:val="00223340"/>
    <w:rsid w:val="00223645"/>
    <w:rsid w:val="002237B8"/>
    <w:rsid w:val="0022389B"/>
    <w:rsid w:val="00224DC5"/>
    <w:rsid w:val="002254F3"/>
    <w:rsid w:val="00225E08"/>
    <w:rsid w:val="0022611E"/>
    <w:rsid w:val="00227133"/>
    <w:rsid w:val="00227CE2"/>
    <w:rsid w:val="00227D57"/>
    <w:rsid w:val="00230A98"/>
    <w:rsid w:val="0023263A"/>
    <w:rsid w:val="002347A6"/>
    <w:rsid w:val="00235406"/>
    <w:rsid w:val="00237D4D"/>
    <w:rsid w:val="0024065F"/>
    <w:rsid w:val="00240D7F"/>
    <w:rsid w:val="00240E2B"/>
    <w:rsid w:val="00242466"/>
    <w:rsid w:val="00242F03"/>
    <w:rsid w:val="002431B4"/>
    <w:rsid w:val="002446EC"/>
    <w:rsid w:val="00244CD8"/>
    <w:rsid w:val="00245C9A"/>
    <w:rsid w:val="0024761F"/>
    <w:rsid w:val="00250039"/>
    <w:rsid w:val="002501A6"/>
    <w:rsid w:val="00250931"/>
    <w:rsid w:val="00250A31"/>
    <w:rsid w:val="002511D8"/>
    <w:rsid w:val="00252F5D"/>
    <w:rsid w:val="00253D8C"/>
    <w:rsid w:val="00254367"/>
    <w:rsid w:val="0025591B"/>
    <w:rsid w:val="00256AD4"/>
    <w:rsid w:val="00257071"/>
    <w:rsid w:val="00257BB1"/>
    <w:rsid w:val="0026050D"/>
    <w:rsid w:val="002610A2"/>
    <w:rsid w:val="00261261"/>
    <w:rsid w:val="002628B7"/>
    <w:rsid w:val="00263703"/>
    <w:rsid w:val="00263A8C"/>
    <w:rsid w:val="00263E64"/>
    <w:rsid w:val="00264EA2"/>
    <w:rsid w:val="00266D78"/>
    <w:rsid w:val="00270F33"/>
    <w:rsid w:val="002718EE"/>
    <w:rsid w:val="00272D05"/>
    <w:rsid w:val="00274071"/>
    <w:rsid w:val="002756B5"/>
    <w:rsid w:val="0027678F"/>
    <w:rsid w:val="00277D48"/>
    <w:rsid w:val="00281490"/>
    <w:rsid w:val="00281EE3"/>
    <w:rsid w:val="00283D5D"/>
    <w:rsid w:val="002845CF"/>
    <w:rsid w:val="00284D1B"/>
    <w:rsid w:val="00284F3E"/>
    <w:rsid w:val="00285362"/>
    <w:rsid w:val="002873E2"/>
    <w:rsid w:val="00287F82"/>
    <w:rsid w:val="00290352"/>
    <w:rsid w:val="00291452"/>
    <w:rsid w:val="00291B7E"/>
    <w:rsid w:val="002920EE"/>
    <w:rsid w:val="00294074"/>
    <w:rsid w:val="00295612"/>
    <w:rsid w:val="0029573B"/>
    <w:rsid w:val="00296292"/>
    <w:rsid w:val="0029748A"/>
    <w:rsid w:val="00297549"/>
    <w:rsid w:val="0029766D"/>
    <w:rsid w:val="002977A7"/>
    <w:rsid w:val="002A0B81"/>
    <w:rsid w:val="002A1174"/>
    <w:rsid w:val="002A1F4D"/>
    <w:rsid w:val="002A2D8A"/>
    <w:rsid w:val="002A322B"/>
    <w:rsid w:val="002A4367"/>
    <w:rsid w:val="002A4A84"/>
    <w:rsid w:val="002A5708"/>
    <w:rsid w:val="002A571D"/>
    <w:rsid w:val="002A6102"/>
    <w:rsid w:val="002A6AC5"/>
    <w:rsid w:val="002A73D7"/>
    <w:rsid w:val="002A7934"/>
    <w:rsid w:val="002B0574"/>
    <w:rsid w:val="002B0600"/>
    <w:rsid w:val="002B12C4"/>
    <w:rsid w:val="002B15E1"/>
    <w:rsid w:val="002B1733"/>
    <w:rsid w:val="002B37A5"/>
    <w:rsid w:val="002B3D29"/>
    <w:rsid w:val="002B3EB3"/>
    <w:rsid w:val="002B59B4"/>
    <w:rsid w:val="002B68FC"/>
    <w:rsid w:val="002C0E2E"/>
    <w:rsid w:val="002C0ECA"/>
    <w:rsid w:val="002C1D70"/>
    <w:rsid w:val="002C23DC"/>
    <w:rsid w:val="002C242C"/>
    <w:rsid w:val="002C34A3"/>
    <w:rsid w:val="002C3896"/>
    <w:rsid w:val="002C3DF6"/>
    <w:rsid w:val="002C4943"/>
    <w:rsid w:val="002C4AFA"/>
    <w:rsid w:val="002D0167"/>
    <w:rsid w:val="002D1825"/>
    <w:rsid w:val="002D1965"/>
    <w:rsid w:val="002D1E97"/>
    <w:rsid w:val="002D39A2"/>
    <w:rsid w:val="002D4013"/>
    <w:rsid w:val="002D4041"/>
    <w:rsid w:val="002D49BC"/>
    <w:rsid w:val="002D4C93"/>
    <w:rsid w:val="002D5B0F"/>
    <w:rsid w:val="002D6782"/>
    <w:rsid w:val="002D6E80"/>
    <w:rsid w:val="002D7CA6"/>
    <w:rsid w:val="002E10B7"/>
    <w:rsid w:val="002E140B"/>
    <w:rsid w:val="002E1702"/>
    <w:rsid w:val="002E24A1"/>
    <w:rsid w:val="002E2E1B"/>
    <w:rsid w:val="002E468E"/>
    <w:rsid w:val="002E5701"/>
    <w:rsid w:val="002E5FED"/>
    <w:rsid w:val="002E6722"/>
    <w:rsid w:val="002F0B09"/>
    <w:rsid w:val="002F128C"/>
    <w:rsid w:val="002F1EE6"/>
    <w:rsid w:val="002F20F0"/>
    <w:rsid w:val="002F33DA"/>
    <w:rsid w:val="002F39FE"/>
    <w:rsid w:val="002F3D6C"/>
    <w:rsid w:val="002F5DC4"/>
    <w:rsid w:val="002F6C07"/>
    <w:rsid w:val="002F6C5D"/>
    <w:rsid w:val="002F6CCE"/>
    <w:rsid w:val="002F6D80"/>
    <w:rsid w:val="002F6FA1"/>
    <w:rsid w:val="002F75AC"/>
    <w:rsid w:val="002F7642"/>
    <w:rsid w:val="00300BA9"/>
    <w:rsid w:val="00300BEF"/>
    <w:rsid w:val="00301DA8"/>
    <w:rsid w:val="003023FC"/>
    <w:rsid w:val="00303354"/>
    <w:rsid w:val="00303E04"/>
    <w:rsid w:val="00304745"/>
    <w:rsid w:val="0030527B"/>
    <w:rsid w:val="0030665E"/>
    <w:rsid w:val="00306722"/>
    <w:rsid w:val="003074AA"/>
    <w:rsid w:val="00307789"/>
    <w:rsid w:val="0031084F"/>
    <w:rsid w:val="003125AC"/>
    <w:rsid w:val="003142CC"/>
    <w:rsid w:val="00314E6F"/>
    <w:rsid w:val="00315FFA"/>
    <w:rsid w:val="003161F2"/>
    <w:rsid w:val="003169A9"/>
    <w:rsid w:val="0032110C"/>
    <w:rsid w:val="00322115"/>
    <w:rsid w:val="003227D5"/>
    <w:rsid w:val="00322DC8"/>
    <w:rsid w:val="0032364F"/>
    <w:rsid w:val="003238BF"/>
    <w:rsid w:val="00323B0A"/>
    <w:rsid w:val="00325675"/>
    <w:rsid w:val="00325928"/>
    <w:rsid w:val="00330125"/>
    <w:rsid w:val="0033136B"/>
    <w:rsid w:val="00331EFB"/>
    <w:rsid w:val="0033316C"/>
    <w:rsid w:val="00333BF0"/>
    <w:rsid w:val="003340D6"/>
    <w:rsid w:val="0033441D"/>
    <w:rsid w:val="003350F5"/>
    <w:rsid w:val="00335692"/>
    <w:rsid w:val="00335A6A"/>
    <w:rsid w:val="00335B72"/>
    <w:rsid w:val="00335D6C"/>
    <w:rsid w:val="003367B7"/>
    <w:rsid w:val="00336A65"/>
    <w:rsid w:val="003372D0"/>
    <w:rsid w:val="0034128E"/>
    <w:rsid w:val="003417BC"/>
    <w:rsid w:val="00342314"/>
    <w:rsid w:val="00344496"/>
    <w:rsid w:val="00345862"/>
    <w:rsid w:val="00345C4F"/>
    <w:rsid w:val="00345DBB"/>
    <w:rsid w:val="0034646E"/>
    <w:rsid w:val="00346812"/>
    <w:rsid w:val="00346FD0"/>
    <w:rsid w:val="003478E0"/>
    <w:rsid w:val="00350423"/>
    <w:rsid w:val="003509F5"/>
    <w:rsid w:val="00351A87"/>
    <w:rsid w:val="00351A9F"/>
    <w:rsid w:val="00352BFC"/>
    <w:rsid w:val="00352EC7"/>
    <w:rsid w:val="003533F9"/>
    <w:rsid w:val="003540DF"/>
    <w:rsid w:val="0035450B"/>
    <w:rsid w:val="00354C2D"/>
    <w:rsid w:val="0035685D"/>
    <w:rsid w:val="00357726"/>
    <w:rsid w:val="00357879"/>
    <w:rsid w:val="00361502"/>
    <w:rsid w:val="0036234D"/>
    <w:rsid w:val="0036359A"/>
    <w:rsid w:val="00363BD4"/>
    <w:rsid w:val="003641CF"/>
    <w:rsid w:val="00365914"/>
    <w:rsid w:val="00365BD2"/>
    <w:rsid w:val="003670EB"/>
    <w:rsid w:val="00370A04"/>
    <w:rsid w:val="00370AD4"/>
    <w:rsid w:val="00371BCE"/>
    <w:rsid w:val="00372193"/>
    <w:rsid w:val="003729CA"/>
    <w:rsid w:val="003729E5"/>
    <w:rsid w:val="00373088"/>
    <w:rsid w:val="00373342"/>
    <w:rsid w:val="003759E5"/>
    <w:rsid w:val="003766A1"/>
    <w:rsid w:val="00376AAF"/>
    <w:rsid w:val="00377DFD"/>
    <w:rsid w:val="00380271"/>
    <w:rsid w:val="00383244"/>
    <w:rsid w:val="00384403"/>
    <w:rsid w:val="0038480E"/>
    <w:rsid w:val="00384B29"/>
    <w:rsid w:val="00385F1A"/>
    <w:rsid w:val="00385FB2"/>
    <w:rsid w:val="003864CB"/>
    <w:rsid w:val="00387CF2"/>
    <w:rsid w:val="003904FD"/>
    <w:rsid w:val="003905B0"/>
    <w:rsid w:val="00390D05"/>
    <w:rsid w:val="00394717"/>
    <w:rsid w:val="00394DF9"/>
    <w:rsid w:val="00395009"/>
    <w:rsid w:val="0039585A"/>
    <w:rsid w:val="00397376"/>
    <w:rsid w:val="00397892"/>
    <w:rsid w:val="003A099A"/>
    <w:rsid w:val="003A0E4E"/>
    <w:rsid w:val="003A146E"/>
    <w:rsid w:val="003A17FE"/>
    <w:rsid w:val="003A21C4"/>
    <w:rsid w:val="003A258B"/>
    <w:rsid w:val="003A3297"/>
    <w:rsid w:val="003A52EF"/>
    <w:rsid w:val="003A5460"/>
    <w:rsid w:val="003A5722"/>
    <w:rsid w:val="003A57F9"/>
    <w:rsid w:val="003A603C"/>
    <w:rsid w:val="003A613A"/>
    <w:rsid w:val="003A6156"/>
    <w:rsid w:val="003B096B"/>
    <w:rsid w:val="003B0CA4"/>
    <w:rsid w:val="003B1BC4"/>
    <w:rsid w:val="003B20CD"/>
    <w:rsid w:val="003B2159"/>
    <w:rsid w:val="003B2636"/>
    <w:rsid w:val="003B2E99"/>
    <w:rsid w:val="003B401D"/>
    <w:rsid w:val="003B4ADF"/>
    <w:rsid w:val="003B4FE0"/>
    <w:rsid w:val="003B7DA8"/>
    <w:rsid w:val="003C0C99"/>
    <w:rsid w:val="003C0CB5"/>
    <w:rsid w:val="003C299A"/>
    <w:rsid w:val="003C3E0E"/>
    <w:rsid w:val="003C41A3"/>
    <w:rsid w:val="003C4910"/>
    <w:rsid w:val="003C50B1"/>
    <w:rsid w:val="003C687B"/>
    <w:rsid w:val="003C6C92"/>
    <w:rsid w:val="003C6EA0"/>
    <w:rsid w:val="003C72A8"/>
    <w:rsid w:val="003D0ABB"/>
    <w:rsid w:val="003D17B0"/>
    <w:rsid w:val="003D32AE"/>
    <w:rsid w:val="003D36D2"/>
    <w:rsid w:val="003D5F49"/>
    <w:rsid w:val="003D5FAE"/>
    <w:rsid w:val="003D61AE"/>
    <w:rsid w:val="003D6242"/>
    <w:rsid w:val="003D6799"/>
    <w:rsid w:val="003E01E9"/>
    <w:rsid w:val="003E0240"/>
    <w:rsid w:val="003E1585"/>
    <w:rsid w:val="003E1E7D"/>
    <w:rsid w:val="003E2F5D"/>
    <w:rsid w:val="003E4104"/>
    <w:rsid w:val="003E5152"/>
    <w:rsid w:val="003E5E47"/>
    <w:rsid w:val="003E6825"/>
    <w:rsid w:val="003E71A2"/>
    <w:rsid w:val="003E760F"/>
    <w:rsid w:val="003E770E"/>
    <w:rsid w:val="003E7B6D"/>
    <w:rsid w:val="003E7CCF"/>
    <w:rsid w:val="003F016A"/>
    <w:rsid w:val="003F1E2D"/>
    <w:rsid w:val="003F2715"/>
    <w:rsid w:val="003F3B1C"/>
    <w:rsid w:val="003F430B"/>
    <w:rsid w:val="003F6079"/>
    <w:rsid w:val="0040090F"/>
    <w:rsid w:val="0040371F"/>
    <w:rsid w:val="00403A63"/>
    <w:rsid w:val="00404892"/>
    <w:rsid w:val="00404E1C"/>
    <w:rsid w:val="00405010"/>
    <w:rsid w:val="0040603F"/>
    <w:rsid w:val="00406102"/>
    <w:rsid w:val="00407689"/>
    <w:rsid w:val="00407F68"/>
    <w:rsid w:val="004105A4"/>
    <w:rsid w:val="00414353"/>
    <w:rsid w:val="0041435A"/>
    <w:rsid w:val="00414B5B"/>
    <w:rsid w:val="00414C2A"/>
    <w:rsid w:val="0041561E"/>
    <w:rsid w:val="00415870"/>
    <w:rsid w:val="004162DE"/>
    <w:rsid w:val="00416A5F"/>
    <w:rsid w:val="00416B29"/>
    <w:rsid w:val="00416C5F"/>
    <w:rsid w:val="00420E4D"/>
    <w:rsid w:val="00422477"/>
    <w:rsid w:val="00422FC1"/>
    <w:rsid w:val="004235B0"/>
    <w:rsid w:val="00424371"/>
    <w:rsid w:val="004249E8"/>
    <w:rsid w:val="00424A1D"/>
    <w:rsid w:val="004267F9"/>
    <w:rsid w:val="00426C43"/>
    <w:rsid w:val="004270C0"/>
    <w:rsid w:val="004277EB"/>
    <w:rsid w:val="00430C46"/>
    <w:rsid w:val="00432356"/>
    <w:rsid w:val="00432CB2"/>
    <w:rsid w:val="00433C3B"/>
    <w:rsid w:val="00434258"/>
    <w:rsid w:val="004358BB"/>
    <w:rsid w:val="00435EBB"/>
    <w:rsid w:val="0043653E"/>
    <w:rsid w:val="00437027"/>
    <w:rsid w:val="00440734"/>
    <w:rsid w:val="00441B54"/>
    <w:rsid w:val="00443FD7"/>
    <w:rsid w:val="004453E6"/>
    <w:rsid w:val="00445669"/>
    <w:rsid w:val="00445A95"/>
    <w:rsid w:val="00445D93"/>
    <w:rsid w:val="004479C6"/>
    <w:rsid w:val="00450832"/>
    <w:rsid w:val="00451C5A"/>
    <w:rsid w:val="00452C0E"/>
    <w:rsid w:val="00453BEC"/>
    <w:rsid w:val="00454088"/>
    <w:rsid w:val="00454ABE"/>
    <w:rsid w:val="00456B04"/>
    <w:rsid w:val="0045748F"/>
    <w:rsid w:val="004602F3"/>
    <w:rsid w:val="00460B27"/>
    <w:rsid w:val="0046160C"/>
    <w:rsid w:val="0046178A"/>
    <w:rsid w:val="00461F8C"/>
    <w:rsid w:val="00462419"/>
    <w:rsid w:val="00462716"/>
    <w:rsid w:val="00462B98"/>
    <w:rsid w:val="004649CA"/>
    <w:rsid w:val="00464BC7"/>
    <w:rsid w:val="00464C91"/>
    <w:rsid w:val="00465797"/>
    <w:rsid w:val="004661C9"/>
    <w:rsid w:val="004669E6"/>
    <w:rsid w:val="00466D5E"/>
    <w:rsid w:val="004672A4"/>
    <w:rsid w:val="00467DC3"/>
    <w:rsid w:val="004707ED"/>
    <w:rsid w:val="00471C8A"/>
    <w:rsid w:val="00477864"/>
    <w:rsid w:val="004805A8"/>
    <w:rsid w:val="00481841"/>
    <w:rsid w:val="004821F6"/>
    <w:rsid w:val="004832B3"/>
    <w:rsid w:val="004843B3"/>
    <w:rsid w:val="00484B7B"/>
    <w:rsid w:val="0048510F"/>
    <w:rsid w:val="0048537A"/>
    <w:rsid w:val="00485385"/>
    <w:rsid w:val="00485C77"/>
    <w:rsid w:val="0048677E"/>
    <w:rsid w:val="004874E5"/>
    <w:rsid w:val="0048760B"/>
    <w:rsid w:val="00487C8D"/>
    <w:rsid w:val="004906B5"/>
    <w:rsid w:val="00490C88"/>
    <w:rsid w:val="00490D83"/>
    <w:rsid w:val="00490D9A"/>
    <w:rsid w:val="00490F97"/>
    <w:rsid w:val="00491F5D"/>
    <w:rsid w:val="00492678"/>
    <w:rsid w:val="00493471"/>
    <w:rsid w:val="0049656E"/>
    <w:rsid w:val="004968BF"/>
    <w:rsid w:val="00497454"/>
    <w:rsid w:val="004974EF"/>
    <w:rsid w:val="0049794C"/>
    <w:rsid w:val="004A310E"/>
    <w:rsid w:val="004A63DD"/>
    <w:rsid w:val="004A6BE7"/>
    <w:rsid w:val="004A6D01"/>
    <w:rsid w:val="004A78C8"/>
    <w:rsid w:val="004A7A13"/>
    <w:rsid w:val="004B0DCD"/>
    <w:rsid w:val="004B1706"/>
    <w:rsid w:val="004B2869"/>
    <w:rsid w:val="004B33DC"/>
    <w:rsid w:val="004B4962"/>
    <w:rsid w:val="004B5870"/>
    <w:rsid w:val="004B5FB0"/>
    <w:rsid w:val="004C0C14"/>
    <w:rsid w:val="004C16EE"/>
    <w:rsid w:val="004C1D3D"/>
    <w:rsid w:val="004C2396"/>
    <w:rsid w:val="004C5274"/>
    <w:rsid w:val="004C70FE"/>
    <w:rsid w:val="004C71DF"/>
    <w:rsid w:val="004C73E4"/>
    <w:rsid w:val="004C7FC2"/>
    <w:rsid w:val="004D0E01"/>
    <w:rsid w:val="004D1020"/>
    <w:rsid w:val="004D2B04"/>
    <w:rsid w:val="004D354D"/>
    <w:rsid w:val="004D41CE"/>
    <w:rsid w:val="004D70DD"/>
    <w:rsid w:val="004D7287"/>
    <w:rsid w:val="004E39EF"/>
    <w:rsid w:val="004E3D9F"/>
    <w:rsid w:val="004E405F"/>
    <w:rsid w:val="004E4306"/>
    <w:rsid w:val="004E4404"/>
    <w:rsid w:val="004E498F"/>
    <w:rsid w:val="004E71BC"/>
    <w:rsid w:val="004E759C"/>
    <w:rsid w:val="004F0939"/>
    <w:rsid w:val="004F18F0"/>
    <w:rsid w:val="004F278C"/>
    <w:rsid w:val="004F2C5B"/>
    <w:rsid w:val="004F5876"/>
    <w:rsid w:val="004F5C1A"/>
    <w:rsid w:val="00500160"/>
    <w:rsid w:val="0050083E"/>
    <w:rsid w:val="005008F4"/>
    <w:rsid w:val="00502EC6"/>
    <w:rsid w:val="005043B1"/>
    <w:rsid w:val="00506348"/>
    <w:rsid w:val="00506774"/>
    <w:rsid w:val="00507112"/>
    <w:rsid w:val="0050773F"/>
    <w:rsid w:val="005078C6"/>
    <w:rsid w:val="00507FB2"/>
    <w:rsid w:val="0051057A"/>
    <w:rsid w:val="00511AA7"/>
    <w:rsid w:val="00513099"/>
    <w:rsid w:val="00514731"/>
    <w:rsid w:val="00514FAB"/>
    <w:rsid w:val="00517029"/>
    <w:rsid w:val="005176EB"/>
    <w:rsid w:val="00517819"/>
    <w:rsid w:val="00517F79"/>
    <w:rsid w:val="00517FD4"/>
    <w:rsid w:val="00520555"/>
    <w:rsid w:val="00521607"/>
    <w:rsid w:val="00522083"/>
    <w:rsid w:val="00522C0B"/>
    <w:rsid w:val="00525C01"/>
    <w:rsid w:val="00525EF0"/>
    <w:rsid w:val="005272DA"/>
    <w:rsid w:val="00527C2D"/>
    <w:rsid w:val="00527CC6"/>
    <w:rsid w:val="00527CE0"/>
    <w:rsid w:val="005301B2"/>
    <w:rsid w:val="00530847"/>
    <w:rsid w:val="00533101"/>
    <w:rsid w:val="005336C7"/>
    <w:rsid w:val="00534387"/>
    <w:rsid w:val="00535049"/>
    <w:rsid w:val="00537A26"/>
    <w:rsid w:val="00540BA9"/>
    <w:rsid w:val="00541E47"/>
    <w:rsid w:val="00541FFE"/>
    <w:rsid w:val="005423C6"/>
    <w:rsid w:val="00544122"/>
    <w:rsid w:val="00544556"/>
    <w:rsid w:val="00544573"/>
    <w:rsid w:val="00545C40"/>
    <w:rsid w:val="005505E8"/>
    <w:rsid w:val="00551F09"/>
    <w:rsid w:val="0055235E"/>
    <w:rsid w:val="0055267D"/>
    <w:rsid w:val="0055376B"/>
    <w:rsid w:val="00554536"/>
    <w:rsid w:val="0055597B"/>
    <w:rsid w:val="005563C0"/>
    <w:rsid w:val="0055738A"/>
    <w:rsid w:val="0055795C"/>
    <w:rsid w:val="0056127F"/>
    <w:rsid w:val="005621B4"/>
    <w:rsid w:val="00562EC3"/>
    <w:rsid w:val="00563BEE"/>
    <w:rsid w:val="0056478D"/>
    <w:rsid w:val="0056566D"/>
    <w:rsid w:val="00567126"/>
    <w:rsid w:val="005674A5"/>
    <w:rsid w:val="00570163"/>
    <w:rsid w:val="00570751"/>
    <w:rsid w:val="00571B47"/>
    <w:rsid w:val="00572706"/>
    <w:rsid w:val="00572A0B"/>
    <w:rsid w:val="00573885"/>
    <w:rsid w:val="005740B3"/>
    <w:rsid w:val="005758F7"/>
    <w:rsid w:val="00577E72"/>
    <w:rsid w:val="00580C1A"/>
    <w:rsid w:val="00582306"/>
    <w:rsid w:val="0058384F"/>
    <w:rsid w:val="00584C3F"/>
    <w:rsid w:val="005862C1"/>
    <w:rsid w:val="00586CDB"/>
    <w:rsid w:val="00587D1F"/>
    <w:rsid w:val="0059301B"/>
    <w:rsid w:val="00594AC5"/>
    <w:rsid w:val="00595F20"/>
    <w:rsid w:val="00597DA9"/>
    <w:rsid w:val="00597EA8"/>
    <w:rsid w:val="005A22AD"/>
    <w:rsid w:val="005A2572"/>
    <w:rsid w:val="005A3585"/>
    <w:rsid w:val="005A3B62"/>
    <w:rsid w:val="005A48AB"/>
    <w:rsid w:val="005A542F"/>
    <w:rsid w:val="005A7B6B"/>
    <w:rsid w:val="005B0258"/>
    <w:rsid w:val="005B03BE"/>
    <w:rsid w:val="005B0EA3"/>
    <w:rsid w:val="005B1597"/>
    <w:rsid w:val="005B1C9B"/>
    <w:rsid w:val="005B1ED0"/>
    <w:rsid w:val="005B42C9"/>
    <w:rsid w:val="005B62FB"/>
    <w:rsid w:val="005B695A"/>
    <w:rsid w:val="005C0FA7"/>
    <w:rsid w:val="005C1729"/>
    <w:rsid w:val="005C34A4"/>
    <w:rsid w:val="005C36D1"/>
    <w:rsid w:val="005C3A28"/>
    <w:rsid w:val="005C4226"/>
    <w:rsid w:val="005C6641"/>
    <w:rsid w:val="005C69D1"/>
    <w:rsid w:val="005C6DCF"/>
    <w:rsid w:val="005C78AF"/>
    <w:rsid w:val="005D01FF"/>
    <w:rsid w:val="005D0E23"/>
    <w:rsid w:val="005D137E"/>
    <w:rsid w:val="005D18A4"/>
    <w:rsid w:val="005D3B4C"/>
    <w:rsid w:val="005D3D45"/>
    <w:rsid w:val="005D50FD"/>
    <w:rsid w:val="005D52EA"/>
    <w:rsid w:val="005D549B"/>
    <w:rsid w:val="005D5D99"/>
    <w:rsid w:val="005D6D5C"/>
    <w:rsid w:val="005D7F3E"/>
    <w:rsid w:val="005E0137"/>
    <w:rsid w:val="005E2493"/>
    <w:rsid w:val="005E3B71"/>
    <w:rsid w:val="005E4369"/>
    <w:rsid w:val="005E44D9"/>
    <w:rsid w:val="005E4D23"/>
    <w:rsid w:val="005E523D"/>
    <w:rsid w:val="005E59B9"/>
    <w:rsid w:val="005E5D3D"/>
    <w:rsid w:val="005F012B"/>
    <w:rsid w:val="005F0347"/>
    <w:rsid w:val="005F153E"/>
    <w:rsid w:val="005F2219"/>
    <w:rsid w:val="005F2A1E"/>
    <w:rsid w:val="005F3ADF"/>
    <w:rsid w:val="005F4158"/>
    <w:rsid w:val="005F4692"/>
    <w:rsid w:val="005F4800"/>
    <w:rsid w:val="005F48C3"/>
    <w:rsid w:val="005F4BC7"/>
    <w:rsid w:val="005F5C6F"/>
    <w:rsid w:val="005F6586"/>
    <w:rsid w:val="0060007C"/>
    <w:rsid w:val="006003DE"/>
    <w:rsid w:val="00602065"/>
    <w:rsid w:val="00602172"/>
    <w:rsid w:val="00602B67"/>
    <w:rsid w:val="00602C47"/>
    <w:rsid w:val="00602CB5"/>
    <w:rsid w:val="0060335D"/>
    <w:rsid w:val="00603651"/>
    <w:rsid w:val="006041A3"/>
    <w:rsid w:val="0060502F"/>
    <w:rsid w:val="0060596C"/>
    <w:rsid w:val="00605E15"/>
    <w:rsid w:val="00606C38"/>
    <w:rsid w:val="00606FAA"/>
    <w:rsid w:val="0060728E"/>
    <w:rsid w:val="006103C1"/>
    <w:rsid w:val="00610544"/>
    <w:rsid w:val="006116FB"/>
    <w:rsid w:val="00611B69"/>
    <w:rsid w:val="00612BE7"/>
    <w:rsid w:val="00612F49"/>
    <w:rsid w:val="00613984"/>
    <w:rsid w:val="00613EB6"/>
    <w:rsid w:val="00614F9A"/>
    <w:rsid w:val="00615C99"/>
    <w:rsid w:val="0061653F"/>
    <w:rsid w:val="00617602"/>
    <w:rsid w:val="006205DB"/>
    <w:rsid w:val="00620811"/>
    <w:rsid w:val="0062186F"/>
    <w:rsid w:val="00621C60"/>
    <w:rsid w:val="00622994"/>
    <w:rsid w:val="00623C8B"/>
    <w:rsid w:val="00623FA5"/>
    <w:rsid w:val="006243A7"/>
    <w:rsid w:val="00624D10"/>
    <w:rsid w:val="00625A1B"/>
    <w:rsid w:val="00625FC5"/>
    <w:rsid w:val="0062677D"/>
    <w:rsid w:val="0062731B"/>
    <w:rsid w:val="00627DD7"/>
    <w:rsid w:val="00630EE6"/>
    <w:rsid w:val="00630F35"/>
    <w:rsid w:val="006310BE"/>
    <w:rsid w:val="0063185C"/>
    <w:rsid w:val="00631BFA"/>
    <w:rsid w:val="006327A7"/>
    <w:rsid w:val="006328FA"/>
    <w:rsid w:val="00632D3D"/>
    <w:rsid w:val="00633481"/>
    <w:rsid w:val="00634BC7"/>
    <w:rsid w:val="00635C20"/>
    <w:rsid w:val="00635F76"/>
    <w:rsid w:val="00636693"/>
    <w:rsid w:val="006367BC"/>
    <w:rsid w:val="00636DBB"/>
    <w:rsid w:val="00637564"/>
    <w:rsid w:val="00637691"/>
    <w:rsid w:val="00640D91"/>
    <w:rsid w:val="00641CB7"/>
    <w:rsid w:val="006437D4"/>
    <w:rsid w:val="00644393"/>
    <w:rsid w:val="00646AC3"/>
    <w:rsid w:val="00647B75"/>
    <w:rsid w:val="00650B17"/>
    <w:rsid w:val="00651AE1"/>
    <w:rsid w:val="006526CA"/>
    <w:rsid w:val="00652CC2"/>
    <w:rsid w:val="00653238"/>
    <w:rsid w:val="00654420"/>
    <w:rsid w:val="00654757"/>
    <w:rsid w:val="0065494D"/>
    <w:rsid w:val="00655844"/>
    <w:rsid w:val="006558A7"/>
    <w:rsid w:val="00656BD6"/>
    <w:rsid w:val="00657364"/>
    <w:rsid w:val="00657B62"/>
    <w:rsid w:val="00657F95"/>
    <w:rsid w:val="00662ADC"/>
    <w:rsid w:val="0066398A"/>
    <w:rsid w:val="00665279"/>
    <w:rsid w:val="00665BBA"/>
    <w:rsid w:val="00665DF4"/>
    <w:rsid w:val="00666060"/>
    <w:rsid w:val="006660DF"/>
    <w:rsid w:val="00666F34"/>
    <w:rsid w:val="00667580"/>
    <w:rsid w:val="00667D29"/>
    <w:rsid w:val="00667E0C"/>
    <w:rsid w:val="006700AC"/>
    <w:rsid w:val="00670F9D"/>
    <w:rsid w:val="00672EBB"/>
    <w:rsid w:val="0067300B"/>
    <w:rsid w:val="00673AAF"/>
    <w:rsid w:val="006745AF"/>
    <w:rsid w:val="00674DFD"/>
    <w:rsid w:val="0067501A"/>
    <w:rsid w:val="0067557F"/>
    <w:rsid w:val="006757AA"/>
    <w:rsid w:val="00676737"/>
    <w:rsid w:val="006773CB"/>
    <w:rsid w:val="00677C0B"/>
    <w:rsid w:val="00677F85"/>
    <w:rsid w:val="006820B3"/>
    <w:rsid w:val="00682B99"/>
    <w:rsid w:val="00683B8E"/>
    <w:rsid w:val="0068612B"/>
    <w:rsid w:val="00687E89"/>
    <w:rsid w:val="00687F0A"/>
    <w:rsid w:val="0069028D"/>
    <w:rsid w:val="006908BE"/>
    <w:rsid w:val="006925EB"/>
    <w:rsid w:val="00692669"/>
    <w:rsid w:val="0069366D"/>
    <w:rsid w:val="00693BA1"/>
    <w:rsid w:val="00693E04"/>
    <w:rsid w:val="006964F7"/>
    <w:rsid w:val="00696F61"/>
    <w:rsid w:val="00697114"/>
    <w:rsid w:val="006A01A8"/>
    <w:rsid w:val="006A0D9F"/>
    <w:rsid w:val="006A10D9"/>
    <w:rsid w:val="006A29CB"/>
    <w:rsid w:val="006A2D54"/>
    <w:rsid w:val="006A36E9"/>
    <w:rsid w:val="006A4219"/>
    <w:rsid w:val="006A47D7"/>
    <w:rsid w:val="006A5017"/>
    <w:rsid w:val="006A52C8"/>
    <w:rsid w:val="006A60CE"/>
    <w:rsid w:val="006A75DB"/>
    <w:rsid w:val="006B07E2"/>
    <w:rsid w:val="006B094F"/>
    <w:rsid w:val="006B15A7"/>
    <w:rsid w:val="006B1ECD"/>
    <w:rsid w:val="006B28E4"/>
    <w:rsid w:val="006B33F7"/>
    <w:rsid w:val="006B341A"/>
    <w:rsid w:val="006B396A"/>
    <w:rsid w:val="006B615D"/>
    <w:rsid w:val="006B61A3"/>
    <w:rsid w:val="006B6DF4"/>
    <w:rsid w:val="006B7651"/>
    <w:rsid w:val="006B7E81"/>
    <w:rsid w:val="006C25EE"/>
    <w:rsid w:val="006C3C8B"/>
    <w:rsid w:val="006C3E0F"/>
    <w:rsid w:val="006C5315"/>
    <w:rsid w:val="006C595A"/>
    <w:rsid w:val="006C5ACD"/>
    <w:rsid w:val="006C5BBE"/>
    <w:rsid w:val="006C76E7"/>
    <w:rsid w:val="006D02D2"/>
    <w:rsid w:val="006D1127"/>
    <w:rsid w:val="006D28C3"/>
    <w:rsid w:val="006D47A3"/>
    <w:rsid w:val="006D4DA1"/>
    <w:rsid w:val="006D5381"/>
    <w:rsid w:val="006D54AF"/>
    <w:rsid w:val="006D700C"/>
    <w:rsid w:val="006D7941"/>
    <w:rsid w:val="006E025B"/>
    <w:rsid w:val="006E03AA"/>
    <w:rsid w:val="006E07CC"/>
    <w:rsid w:val="006E0BC5"/>
    <w:rsid w:val="006E14B6"/>
    <w:rsid w:val="006E1FD7"/>
    <w:rsid w:val="006E3689"/>
    <w:rsid w:val="006E5E85"/>
    <w:rsid w:val="006E63D1"/>
    <w:rsid w:val="006E681C"/>
    <w:rsid w:val="006E748E"/>
    <w:rsid w:val="006E7F70"/>
    <w:rsid w:val="006F0002"/>
    <w:rsid w:val="006F19EE"/>
    <w:rsid w:val="006F2554"/>
    <w:rsid w:val="006F28AF"/>
    <w:rsid w:val="006F3394"/>
    <w:rsid w:val="006F4868"/>
    <w:rsid w:val="006F6284"/>
    <w:rsid w:val="007007AB"/>
    <w:rsid w:val="00700E86"/>
    <w:rsid w:val="00704D8D"/>
    <w:rsid w:val="007065C8"/>
    <w:rsid w:val="00706C20"/>
    <w:rsid w:val="00710618"/>
    <w:rsid w:val="00712A97"/>
    <w:rsid w:val="00713462"/>
    <w:rsid w:val="00713CD4"/>
    <w:rsid w:val="00713CE8"/>
    <w:rsid w:val="00714A06"/>
    <w:rsid w:val="00716CAC"/>
    <w:rsid w:val="00716F06"/>
    <w:rsid w:val="007205EE"/>
    <w:rsid w:val="0072143A"/>
    <w:rsid w:val="00721E79"/>
    <w:rsid w:val="00722BE1"/>
    <w:rsid w:val="007234CE"/>
    <w:rsid w:val="00724123"/>
    <w:rsid w:val="0072443B"/>
    <w:rsid w:val="00725832"/>
    <w:rsid w:val="0072607F"/>
    <w:rsid w:val="00726760"/>
    <w:rsid w:val="007276C0"/>
    <w:rsid w:val="00727B53"/>
    <w:rsid w:val="00730381"/>
    <w:rsid w:val="007306F3"/>
    <w:rsid w:val="007307A9"/>
    <w:rsid w:val="00730E64"/>
    <w:rsid w:val="0073186D"/>
    <w:rsid w:val="007336BA"/>
    <w:rsid w:val="007337C4"/>
    <w:rsid w:val="00734722"/>
    <w:rsid w:val="00735227"/>
    <w:rsid w:val="007357AC"/>
    <w:rsid w:val="007364E2"/>
    <w:rsid w:val="00737BF2"/>
    <w:rsid w:val="00740556"/>
    <w:rsid w:val="00740676"/>
    <w:rsid w:val="00742E8B"/>
    <w:rsid w:val="007454AB"/>
    <w:rsid w:val="007456BB"/>
    <w:rsid w:val="00746C7E"/>
    <w:rsid w:val="00747BBA"/>
    <w:rsid w:val="00751363"/>
    <w:rsid w:val="00751864"/>
    <w:rsid w:val="00751B60"/>
    <w:rsid w:val="00752D3B"/>
    <w:rsid w:val="007569E8"/>
    <w:rsid w:val="00756E2A"/>
    <w:rsid w:val="00756F46"/>
    <w:rsid w:val="007579A7"/>
    <w:rsid w:val="007604AB"/>
    <w:rsid w:val="00761706"/>
    <w:rsid w:val="00761DD0"/>
    <w:rsid w:val="007635C3"/>
    <w:rsid w:val="00763D76"/>
    <w:rsid w:val="00764CDB"/>
    <w:rsid w:val="0076530E"/>
    <w:rsid w:val="00765499"/>
    <w:rsid w:val="00765AD1"/>
    <w:rsid w:val="00766A16"/>
    <w:rsid w:val="00766D11"/>
    <w:rsid w:val="00767CE6"/>
    <w:rsid w:val="007701A8"/>
    <w:rsid w:val="00770DB0"/>
    <w:rsid w:val="007716C3"/>
    <w:rsid w:val="0077351F"/>
    <w:rsid w:val="007736FF"/>
    <w:rsid w:val="00773C4D"/>
    <w:rsid w:val="007740BB"/>
    <w:rsid w:val="00774688"/>
    <w:rsid w:val="00774F6F"/>
    <w:rsid w:val="00775335"/>
    <w:rsid w:val="00775804"/>
    <w:rsid w:val="00775E4B"/>
    <w:rsid w:val="00776C69"/>
    <w:rsid w:val="00781125"/>
    <w:rsid w:val="00781207"/>
    <w:rsid w:val="00783500"/>
    <w:rsid w:val="007836B4"/>
    <w:rsid w:val="007849B1"/>
    <w:rsid w:val="00785307"/>
    <w:rsid w:val="00786027"/>
    <w:rsid w:val="00787277"/>
    <w:rsid w:val="007901B7"/>
    <w:rsid w:val="00790C6E"/>
    <w:rsid w:val="00792BA0"/>
    <w:rsid w:val="007934BC"/>
    <w:rsid w:val="00794986"/>
    <w:rsid w:val="00795F18"/>
    <w:rsid w:val="00795FF6"/>
    <w:rsid w:val="00796119"/>
    <w:rsid w:val="007970EF"/>
    <w:rsid w:val="007A101E"/>
    <w:rsid w:val="007A241D"/>
    <w:rsid w:val="007A6DE5"/>
    <w:rsid w:val="007A7A5F"/>
    <w:rsid w:val="007A7B96"/>
    <w:rsid w:val="007B0151"/>
    <w:rsid w:val="007B0BA5"/>
    <w:rsid w:val="007B36F3"/>
    <w:rsid w:val="007B578C"/>
    <w:rsid w:val="007B68A2"/>
    <w:rsid w:val="007C0308"/>
    <w:rsid w:val="007C056A"/>
    <w:rsid w:val="007C077F"/>
    <w:rsid w:val="007C10E9"/>
    <w:rsid w:val="007C1BD9"/>
    <w:rsid w:val="007C1C02"/>
    <w:rsid w:val="007C1CF2"/>
    <w:rsid w:val="007C2701"/>
    <w:rsid w:val="007C2D2D"/>
    <w:rsid w:val="007C2D49"/>
    <w:rsid w:val="007C2DC6"/>
    <w:rsid w:val="007C2E90"/>
    <w:rsid w:val="007C32E8"/>
    <w:rsid w:val="007C531C"/>
    <w:rsid w:val="007C55AF"/>
    <w:rsid w:val="007C5815"/>
    <w:rsid w:val="007C5CEB"/>
    <w:rsid w:val="007C6541"/>
    <w:rsid w:val="007C68D2"/>
    <w:rsid w:val="007C6CDC"/>
    <w:rsid w:val="007C6DC1"/>
    <w:rsid w:val="007C76B9"/>
    <w:rsid w:val="007C7A41"/>
    <w:rsid w:val="007D0119"/>
    <w:rsid w:val="007D0885"/>
    <w:rsid w:val="007D0C59"/>
    <w:rsid w:val="007D52CE"/>
    <w:rsid w:val="007D74C2"/>
    <w:rsid w:val="007D75D9"/>
    <w:rsid w:val="007E0A30"/>
    <w:rsid w:val="007E2952"/>
    <w:rsid w:val="007E3B63"/>
    <w:rsid w:val="007E488E"/>
    <w:rsid w:val="007E5407"/>
    <w:rsid w:val="007E73B6"/>
    <w:rsid w:val="007E76F0"/>
    <w:rsid w:val="007E7966"/>
    <w:rsid w:val="007F0111"/>
    <w:rsid w:val="007F085B"/>
    <w:rsid w:val="007F0DA8"/>
    <w:rsid w:val="007F19E1"/>
    <w:rsid w:val="007F3FFC"/>
    <w:rsid w:val="007F5101"/>
    <w:rsid w:val="007F60D5"/>
    <w:rsid w:val="007F63B1"/>
    <w:rsid w:val="007F7310"/>
    <w:rsid w:val="00800E86"/>
    <w:rsid w:val="00801E0E"/>
    <w:rsid w:val="00804949"/>
    <w:rsid w:val="008066E7"/>
    <w:rsid w:val="00806C9E"/>
    <w:rsid w:val="00807834"/>
    <w:rsid w:val="00807A0C"/>
    <w:rsid w:val="00807C46"/>
    <w:rsid w:val="008133F0"/>
    <w:rsid w:val="0081373F"/>
    <w:rsid w:val="00816050"/>
    <w:rsid w:val="008160E3"/>
    <w:rsid w:val="00816317"/>
    <w:rsid w:val="008164E1"/>
    <w:rsid w:val="00816AA5"/>
    <w:rsid w:val="00816C53"/>
    <w:rsid w:val="00820646"/>
    <w:rsid w:val="00823C2F"/>
    <w:rsid w:val="00825453"/>
    <w:rsid w:val="00825CD0"/>
    <w:rsid w:val="0082677A"/>
    <w:rsid w:val="008276FE"/>
    <w:rsid w:val="00827984"/>
    <w:rsid w:val="00830907"/>
    <w:rsid w:val="008311B2"/>
    <w:rsid w:val="008311F8"/>
    <w:rsid w:val="00831E05"/>
    <w:rsid w:val="00833BC3"/>
    <w:rsid w:val="00834722"/>
    <w:rsid w:val="00834770"/>
    <w:rsid w:val="00835673"/>
    <w:rsid w:val="0083623D"/>
    <w:rsid w:val="00837C25"/>
    <w:rsid w:val="00841182"/>
    <w:rsid w:val="00841457"/>
    <w:rsid w:val="00841644"/>
    <w:rsid w:val="00841D19"/>
    <w:rsid w:val="00841D4F"/>
    <w:rsid w:val="00842A23"/>
    <w:rsid w:val="00843BE7"/>
    <w:rsid w:val="00843CA7"/>
    <w:rsid w:val="008446C1"/>
    <w:rsid w:val="00845151"/>
    <w:rsid w:val="00845EC7"/>
    <w:rsid w:val="00846FC5"/>
    <w:rsid w:val="008471BA"/>
    <w:rsid w:val="008472F6"/>
    <w:rsid w:val="0085060B"/>
    <w:rsid w:val="0085064A"/>
    <w:rsid w:val="00851B2E"/>
    <w:rsid w:val="00853EFE"/>
    <w:rsid w:val="00853F07"/>
    <w:rsid w:val="00854938"/>
    <w:rsid w:val="00854F55"/>
    <w:rsid w:val="0085546D"/>
    <w:rsid w:val="00856F92"/>
    <w:rsid w:val="008576EF"/>
    <w:rsid w:val="00860111"/>
    <w:rsid w:val="00860623"/>
    <w:rsid w:val="00860D66"/>
    <w:rsid w:val="00861AB2"/>
    <w:rsid w:val="0086221C"/>
    <w:rsid w:val="00862867"/>
    <w:rsid w:val="00862E25"/>
    <w:rsid w:val="00863EA9"/>
    <w:rsid w:val="00864C8F"/>
    <w:rsid w:val="008657BA"/>
    <w:rsid w:val="00865B53"/>
    <w:rsid w:val="00866C47"/>
    <w:rsid w:val="00866CE2"/>
    <w:rsid w:val="00866E98"/>
    <w:rsid w:val="00867AA5"/>
    <w:rsid w:val="008707A7"/>
    <w:rsid w:val="00870D33"/>
    <w:rsid w:val="00870DF4"/>
    <w:rsid w:val="00871A59"/>
    <w:rsid w:val="00871ED9"/>
    <w:rsid w:val="0087223A"/>
    <w:rsid w:val="008723AE"/>
    <w:rsid w:val="008736F8"/>
    <w:rsid w:val="00873B14"/>
    <w:rsid w:val="00874170"/>
    <w:rsid w:val="00874270"/>
    <w:rsid w:val="008747AB"/>
    <w:rsid w:val="00874FD7"/>
    <w:rsid w:val="00875C4B"/>
    <w:rsid w:val="00876501"/>
    <w:rsid w:val="00877A41"/>
    <w:rsid w:val="00877C9E"/>
    <w:rsid w:val="008801D2"/>
    <w:rsid w:val="00880BF9"/>
    <w:rsid w:val="008827CF"/>
    <w:rsid w:val="00882D0C"/>
    <w:rsid w:val="0088433D"/>
    <w:rsid w:val="00884493"/>
    <w:rsid w:val="00884BD1"/>
    <w:rsid w:val="00884EC0"/>
    <w:rsid w:val="00885CEC"/>
    <w:rsid w:val="00887C57"/>
    <w:rsid w:val="00892CD8"/>
    <w:rsid w:val="00893FBF"/>
    <w:rsid w:val="00897059"/>
    <w:rsid w:val="00897FD2"/>
    <w:rsid w:val="008A21AE"/>
    <w:rsid w:val="008A21D2"/>
    <w:rsid w:val="008A2280"/>
    <w:rsid w:val="008A2823"/>
    <w:rsid w:val="008A2E4C"/>
    <w:rsid w:val="008A37E7"/>
    <w:rsid w:val="008A42CF"/>
    <w:rsid w:val="008A5453"/>
    <w:rsid w:val="008A6660"/>
    <w:rsid w:val="008A6EF0"/>
    <w:rsid w:val="008A6F3F"/>
    <w:rsid w:val="008A7061"/>
    <w:rsid w:val="008A760E"/>
    <w:rsid w:val="008B19BA"/>
    <w:rsid w:val="008B2761"/>
    <w:rsid w:val="008B4132"/>
    <w:rsid w:val="008B498D"/>
    <w:rsid w:val="008B520C"/>
    <w:rsid w:val="008B5A24"/>
    <w:rsid w:val="008B6077"/>
    <w:rsid w:val="008B77B9"/>
    <w:rsid w:val="008C00CB"/>
    <w:rsid w:val="008C04CC"/>
    <w:rsid w:val="008C0C8F"/>
    <w:rsid w:val="008C0CE2"/>
    <w:rsid w:val="008C0E03"/>
    <w:rsid w:val="008C21D9"/>
    <w:rsid w:val="008C2845"/>
    <w:rsid w:val="008C4646"/>
    <w:rsid w:val="008C6907"/>
    <w:rsid w:val="008C690F"/>
    <w:rsid w:val="008C6E0F"/>
    <w:rsid w:val="008D054E"/>
    <w:rsid w:val="008D0E40"/>
    <w:rsid w:val="008D269B"/>
    <w:rsid w:val="008D2833"/>
    <w:rsid w:val="008D28C1"/>
    <w:rsid w:val="008D2ED5"/>
    <w:rsid w:val="008D30D6"/>
    <w:rsid w:val="008D42BC"/>
    <w:rsid w:val="008D5BB6"/>
    <w:rsid w:val="008D694F"/>
    <w:rsid w:val="008D7D80"/>
    <w:rsid w:val="008E08EF"/>
    <w:rsid w:val="008E1E55"/>
    <w:rsid w:val="008E2181"/>
    <w:rsid w:val="008E248B"/>
    <w:rsid w:val="008E24F3"/>
    <w:rsid w:val="008E28EA"/>
    <w:rsid w:val="008E3186"/>
    <w:rsid w:val="008E3915"/>
    <w:rsid w:val="008E3E6C"/>
    <w:rsid w:val="008E6419"/>
    <w:rsid w:val="008E67F9"/>
    <w:rsid w:val="008E6A8E"/>
    <w:rsid w:val="008E7EB6"/>
    <w:rsid w:val="008F19E4"/>
    <w:rsid w:val="008F4268"/>
    <w:rsid w:val="008F47A1"/>
    <w:rsid w:val="008F49E6"/>
    <w:rsid w:val="008F5812"/>
    <w:rsid w:val="008F5C9B"/>
    <w:rsid w:val="008F6294"/>
    <w:rsid w:val="008F6365"/>
    <w:rsid w:val="008F6504"/>
    <w:rsid w:val="008F69C3"/>
    <w:rsid w:val="008F6D5B"/>
    <w:rsid w:val="008F6F84"/>
    <w:rsid w:val="008F7615"/>
    <w:rsid w:val="0090052D"/>
    <w:rsid w:val="00900EA6"/>
    <w:rsid w:val="00901B9E"/>
    <w:rsid w:val="00901F88"/>
    <w:rsid w:val="009022B5"/>
    <w:rsid w:val="00902FE7"/>
    <w:rsid w:val="00903284"/>
    <w:rsid w:val="009054F7"/>
    <w:rsid w:val="00906312"/>
    <w:rsid w:val="00906518"/>
    <w:rsid w:val="00906543"/>
    <w:rsid w:val="00906DE8"/>
    <w:rsid w:val="0091046C"/>
    <w:rsid w:val="009115AE"/>
    <w:rsid w:val="0091183C"/>
    <w:rsid w:val="0091200B"/>
    <w:rsid w:val="0091440B"/>
    <w:rsid w:val="00915534"/>
    <w:rsid w:val="00915D6E"/>
    <w:rsid w:val="00916616"/>
    <w:rsid w:val="0091796F"/>
    <w:rsid w:val="00917ABE"/>
    <w:rsid w:val="00917C4F"/>
    <w:rsid w:val="00921AA6"/>
    <w:rsid w:val="00921C55"/>
    <w:rsid w:val="00925377"/>
    <w:rsid w:val="0092562B"/>
    <w:rsid w:val="00925F50"/>
    <w:rsid w:val="00926EA9"/>
    <w:rsid w:val="00927461"/>
    <w:rsid w:val="0092748B"/>
    <w:rsid w:val="00930C49"/>
    <w:rsid w:val="009313F4"/>
    <w:rsid w:val="009314F4"/>
    <w:rsid w:val="009324CA"/>
    <w:rsid w:val="00932BC1"/>
    <w:rsid w:val="0093360A"/>
    <w:rsid w:val="0093399F"/>
    <w:rsid w:val="00933A61"/>
    <w:rsid w:val="0093419C"/>
    <w:rsid w:val="00934C07"/>
    <w:rsid w:val="00934E27"/>
    <w:rsid w:val="00935824"/>
    <w:rsid w:val="009358ED"/>
    <w:rsid w:val="00935CB4"/>
    <w:rsid w:val="00935E1F"/>
    <w:rsid w:val="0093632B"/>
    <w:rsid w:val="00936441"/>
    <w:rsid w:val="00940278"/>
    <w:rsid w:val="00940BB1"/>
    <w:rsid w:val="00940CC9"/>
    <w:rsid w:val="009420B0"/>
    <w:rsid w:val="00942290"/>
    <w:rsid w:val="009423B7"/>
    <w:rsid w:val="009433EF"/>
    <w:rsid w:val="00943666"/>
    <w:rsid w:val="009450CF"/>
    <w:rsid w:val="00946000"/>
    <w:rsid w:val="00950272"/>
    <w:rsid w:val="00950A2B"/>
    <w:rsid w:val="00950C5C"/>
    <w:rsid w:val="0095154F"/>
    <w:rsid w:val="00953C9C"/>
    <w:rsid w:val="00953E3F"/>
    <w:rsid w:val="0095459B"/>
    <w:rsid w:val="00955955"/>
    <w:rsid w:val="00955E8A"/>
    <w:rsid w:val="009609C8"/>
    <w:rsid w:val="00960B01"/>
    <w:rsid w:val="0096166B"/>
    <w:rsid w:val="009635C6"/>
    <w:rsid w:val="00964494"/>
    <w:rsid w:val="00964835"/>
    <w:rsid w:val="0096564C"/>
    <w:rsid w:val="00966FE0"/>
    <w:rsid w:val="0096774B"/>
    <w:rsid w:val="00967C03"/>
    <w:rsid w:val="0097197B"/>
    <w:rsid w:val="00971ACD"/>
    <w:rsid w:val="00972C1E"/>
    <w:rsid w:val="00972D23"/>
    <w:rsid w:val="00973E13"/>
    <w:rsid w:val="009748A8"/>
    <w:rsid w:val="00974F60"/>
    <w:rsid w:val="009772A8"/>
    <w:rsid w:val="00977D54"/>
    <w:rsid w:val="00977FE2"/>
    <w:rsid w:val="00980B0B"/>
    <w:rsid w:val="00981723"/>
    <w:rsid w:val="00982A77"/>
    <w:rsid w:val="00982BE2"/>
    <w:rsid w:val="00982C99"/>
    <w:rsid w:val="0098396C"/>
    <w:rsid w:val="00983FE5"/>
    <w:rsid w:val="0098415E"/>
    <w:rsid w:val="009843F1"/>
    <w:rsid w:val="0098497D"/>
    <w:rsid w:val="00985B04"/>
    <w:rsid w:val="009879BE"/>
    <w:rsid w:val="009903E0"/>
    <w:rsid w:val="00990963"/>
    <w:rsid w:val="009917EC"/>
    <w:rsid w:val="00991F9D"/>
    <w:rsid w:val="00992C45"/>
    <w:rsid w:val="00994756"/>
    <w:rsid w:val="00995C28"/>
    <w:rsid w:val="00997563"/>
    <w:rsid w:val="009A010E"/>
    <w:rsid w:val="009A218A"/>
    <w:rsid w:val="009A2201"/>
    <w:rsid w:val="009A44C2"/>
    <w:rsid w:val="009A4508"/>
    <w:rsid w:val="009A5204"/>
    <w:rsid w:val="009A5234"/>
    <w:rsid w:val="009A70B1"/>
    <w:rsid w:val="009B0BCD"/>
    <w:rsid w:val="009B14C9"/>
    <w:rsid w:val="009B159F"/>
    <w:rsid w:val="009B305A"/>
    <w:rsid w:val="009B397C"/>
    <w:rsid w:val="009B40E7"/>
    <w:rsid w:val="009B47DA"/>
    <w:rsid w:val="009B6801"/>
    <w:rsid w:val="009B78F1"/>
    <w:rsid w:val="009B7C78"/>
    <w:rsid w:val="009B7D97"/>
    <w:rsid w:val="009B7E08"/>
    <w:rsid w:val="009C1C10"/>
    <w:rsid w:val="009C3566"/>
    <w:rsid w:val="009C3901"/>
    <w:rsid w:val="009C3DD9"/>
    <w:rsid w:val="009C4212"/>
    <w:rsid w:val="009C44FB"/>
    <w:rsid w:val="009C4DC4"/>
    <w:rsid w:val="009C546A"/>
    <w:rsid w:val="009D2014"/>
    <w:rsid w:val="009D220C"/>
    <w:rsid w:val="009D2678"/>
    <w:rsid w:val="009D39C6"/>
    <w:rsid w:val="009D42AE"/>
    <w:rsid w:val="009D463E"/>
    <w:rsid w:val="009D5387"/>
    <w:rsid w:val="009D657A"/>
    <w:rsid w:val="009D688E"/>
    <w:rsid w:val="009D6D00"/>
    <w:rsid w:val="009D7DB0"/>
    <w:rsid w:val="009E0167"/>
    <w:rsid w:val="009E08B9"/>
    <w:rsid w:val="009E0A76"/>
    <w:rsid w:val="009E1480"/>
    <w:rsid w:val="009E43C8"/>
    <w:rsid w:val="009E6479"/>
    <w:rsid w:val="009E6E08"/>
    <w:rsid w:val="009E6F0C"/>
    <w:rsid w:val="009E6F48"/>
    <w:rsid w:val="009F0F15"/>
    <w:rsid w:val="009F0FBC"/>
    <w:rsid w:val="009F11FC"/>
    <w:rsid w:val="009F3625"/>
    <w:rsid w:val="009F4341"/>
    <w:rsid w:val="009F5A8D"/>
    <w:rsid w:val="00A006B1"/>
    <w:rsid w:val="00A007D7"/>
    <w:rsid w:val="00A00825"/>
    <w:rsid w:val="00A00850"/>
    <w:rsid w:val="00A00B60"/>
    <w:rsid w:val="00A00F39"/>
    <w:rsid w:val="00A016E6"/>
    <w:rsid w:val="00A02E0D"/>
    <w:rsid w:val="00A0469E"/>
    <w:rsid w:val="00A049BA"/>
    <w:rsid w:val="00A04B07"/>
    <w:rsid w:val="00A05511"/>
    <w:rsid w:val="00A055C6"/>
    <w:rsid w:val="00A05C56"/>
    <w:rsid w:val="00A05E10"/>
    <w:rsid w:val="00A06E3D"/>
    <w:rsid w:val="00A071A8"/>
    <w:rsid w:val="00A0781E"/>
    <w:rsid w:val="00A07AFD"/>
    <w:rsid w:val="00A150DD"/>
    <w:rsid w:val="00A15228"/>
    <w:rsid w:val="00A1550C"/>
    <w:rsid w:val="00A15B88"/>
    <w:rsid w:val="00A16837"/>
    <w:rsid w:val="00A16994"/>
    <w:rsid w:val="00A1725D"/>
    <w:rsid w:val="00A202BD"/>
    <w:rsid w:val="00A21458"/>
    <w:rsid w:val="00A21D0E"/>
    <w:rsid w:val="00A21EA8"/>
    <w:rsid w:val="00A22312"/>
    <w:rsid w:val="00A23F28"/>
    <w:rsid w:val="00A250AB"/>
    <w:rsid w:val="00A2522C"/>
    <w:rsid w:val="00A259B2"/>
    <w:rsid w:val="00A266AC"/>
    <w:rsid w:val="00A27252"/>
    <w:rsid w:val="00A27AE2"/>
    <w:rsid w:val="00A27E6A"/>
    <w:rsid w:val="00A3019A"/>
    <w:rsid w:val="00A31496"/>
    <w:rsid w:val="00A31FDB"/>
    <w:rsid w:val="00A32993"/>
    <w:rsid w:val="00A33306"/>
    <w:rsid w:val="00A3382E"/>
    <w:rsid w:val="00A35E0A"/>
    <w:rsid w:val="00A3657B"/>
    <w:rsid w:val="00A36D58"/>
    <w:rsid w:val="00A370AB"/>
    <w:rsid w:val="00A4026E"/>
    <w:rsid w:val="00A40483"/>
    <w:rsid w:val="00A4053A"/>
    <w:rsid w:val="00A41436"/>
    <w:rsid w:val="00A4164D"/>
    <w:rsid w:val="00A41E16"/>
    <w:rsid w:val="00A41E3A"/>
    <w:rsid w:val="00A41F74"/>
    <w:rsid w:val="00A428B6"/>
    <w:rsid w:val="00A43B6A"/>
    <w:rsid w:val="00A443B7"/>
    <w:rsid w:val="00A44BB7"/>
    <w:rsid w:val="00A44CC6"/>
    <w:rsid w:val="00A44E95"/>
    <w:rsid w:val="00A4690B"/>
    <w:rsid w:val="00A47024"/>
    <w:rsid w:val="00A470F9"/>
    <w:rsid w:val="00A4798B"/>
    <w:rsid w:val="00A51879"/>
    <w:rsid w:val="00A55BDB"/>
    <w:rsid w:val="00A56A5A"/>
    <w:rsid w:val="00A56D39"/>
    <w:rsid w:val="00A57924"/>
    <w:rsid w:val="00A60BF7"/>
    <w:rsid w:val="00A61138"/>
    <w:rsid w:val="00A62737"/>
    <w:rsid w:val="00A633A6"/>
    <w:rsid w:val="00A637C0"/>
    <w:rsid w:val="00A650A9"/>
    <w:rsid w:val="00A65540"/>
    <w:rsid w:val="00A71121"/>
    <w:rsid w:val="00A71158"/>
    <w:rsid w:val="00A7203C"/>
    <w:rsid w:val="00A7413D"/>
    <w:rsid w:val="00A750F4"/>
    <w:rsid w:val="00A752A3"/>
    <w:rsid w:val="00A777A9"/>
    <w:rsid w:val="00A778EF"/>
    <w:rsid w:val="00A80CCF"/>
    <w:rsid w:val="00A81695"/>
    <w:rsid w:val="00A82FDC"/>
    <w:rsid w:val="00A8312B"/>
    <w:rsid w:val="00A85513"/>
    <w:rsid w:val="00A858B2"/>
    <w:rsid w:val="00A85E9B"/>
    <w:rsid w:val="00A86660"/>
    <w:rsid w:val="00A86D1D"/>
    <w:rsid w:val="00A87C78"/>
    <w:rsid w:val="00A907D6"/>
    <w:rsid w:val="00A90859"/>
    <w:rsid w:val="00A912B8"/>
    <w:rsid w:val="00A91757"/>
    <w:rsid w:val="00A9232B"/>
    <w:rsid w:val="00A9237E"/>
    <w:rsid w:val="00A92616"/>
    <w:rsid w:val="00A951C7"/>
    <w:rsid w:val="00A95266"/>
    <w:rsid w:val="00A97103"/>
    <w:rsid w:val="00A971AA"/>
    <w:rsid w:val="00A9736C"/>
    <w:rsid w:val="00A978E3"/>
    <w:rsid w:val="00A97B27"/>
    <w:rsid w:val="00A97CA4"/>
    <w:rsid w:val="00A97E47"/>
    <w:rsid w:val="00AA0792"/>
    <w:rsid w:val="00AA2802"/>
    <w:rsid w:val="00AA2E48"/>
    <w:rsid w:val="00AA30D3"/>
    <w:rsid w:val="00AA3B17"/>
    <w:rsid w:val="00AA3B96"/>
    <w:rsid w:val="00AA3DB4"/>
    <w:rsid w:val="00AA5E2B"/>
    <w:rsid w:val="00AB0315"/>
    <w:rsid w:val="00AB2B5E"/>
    <w:rsid w:val="00AB398D"/>
    <w:rsid w:val="00AB59E3"/>
    <w:rsid w:val="00AB79B5"/>
    <w:rsid w:val="00AC0D3E"/>
    <w:rsid w:val="00AC166A"/>
    <w:rsid w:val="00AC2D86"/>
    <w:rsid w:val="00AC376C"/>
    <w:rsid w:val="00AC4A9A"/>
    <w:rsid w:val="00AC4C91"/>
    <w:rsid w:val="00AC5155"/>
    <w:rsid w:val="00AC581E"/>
    <w:rsid w:val="00AC7869"/>
    <w:rsid w:val="00AC7D75"/>
    <w:rsid w:val="00AD043B"/>
    <w:rsid w:val="00AD20B0"/>
    <w:rsid w:val="00AD29C7"/>
    <w:rsid w:val="00AD4D23"/>
    <w:rsid w:val="00AD5D73"/>
    <w:rsid w:val="00AE0A45"/>
    <w:rsid w:val="00AE0B10"/>
    <w:rsid w:val="00AE0C5C"/>
    <w:rsid w:val="00AE0CE9"/>
    <w:rsid w:val="00AE138D"/>
    <w:rsid w:val="00AE1B34"/>
    <w:rsid w:val="00AE1E50"/>
    <w:rsid w:val="00AE243B"/>
    <w:rsid w:val="00AE30C4"/>
    <w:rsid w:val="00AE450D"/>
    <w:rsid w:val="00AE6003"/>
    <w:rsid w:val="00AE644C"/>
    <w:rsid w:val="00AE65EB"/>
    <w:rsid w:val="00AE6C4E"/>
    <w:rsid w:val="00AE76A3"/>
    <w:rsid w:val="00AF2189"/>
    <w:rsid w:val="00AF2E3C"/>
    <w:rsid w:val="00AF3003"/>
    <w:rsid w:val="00AF3883"/>
    <w:rsid w:val="00AF47FA"/>
    <w:rsid w:val="00AF73D9"/>
    <w:rsid w:val="00AF74B3"/>
    <w:rsid w:val="00AF79C4"/>
    <w:rsid w:val="00AF7E14"/>
    <w:rsid w:val="00B00FD8"/>
    <w:rsid w:val="00B028FD"/>
    <w:rsid w:val="00B02AC5"/>
    <w:rsid w:val="00B05C22"/>
    <w:rsid w:val="00B07FB4"/>
    <w:rsid w:val="00B101FE"/>
    <w:rsid w:val="00B10368"/>
    <w:rsid w:val="00B10376"/>
    <w:rsid w:val="00B11D57"/>
    <w:rsid w:val="00B12B07"/>
    <w:rsid w:val="00B12D14"/>
    <w:rsid w:val="00B12ECB"/>
    <w:rsid w:val="00B12FCC"/>
    <w:rsid w:val="00B13AC7"/>
    <w:rsid w:val="00B14C49"/>
    <w:rsid w:val="00B1585E"/>
    <w:rsid w:val="00B15A7A"/>
    <w:rsid w:val="00B16A0D"/>
    <w:rsid w:val="00B16B6A"/>
    <w:rsid w:val="00B17D80"/>
    <w:rsid w:val="00B219C5"/>
    <w:rsid w:val="00B21B25"/>
    <w:rsid w:val="00B22526"/>
    <w:rsid w:val="00B22935"/>
    <w:rsid w:val="00B229D3"/>
    <w:rsid w:val="00B22CA8"/>
    <w:rsid w:val="00B2378C"/>
    <w:rsid w:val="00B25620"/>
    <w:rsid w:val="00B2685A"/>
    <w:rsid w:val="00B30753"/>
    <w:rsid w:val="00B3143D"/>
    <w:rsid w:val="00B31844"/>
    <w:rsid w:val="00B3206D"/>
    <w:rsid w:val="00B33109"/>
    <w:rsid w:val="00B33272"/>
    <w:rsid w:val="00B33D8C"/>
    <w:rsid w:val="00B34655"/>
    <w:rsid w:val="00B360CC"/>
    <w:rsid w:val="00B37AA6"/>
    <w:rsid w:val="00B37BC0"/>
    <w:rsid w:val="00B40246"/>
    <w:rsid w:val="00B4370E"/>
    <w:rsid w:val="00B4457D"/>
    <w:rsid w:val="00B44F2E"/>
    <w:rsid w:val="00B44FB0"/>
    <w:rsid w:val="00B5089C"/>
    <w:rsid w:val="00B5174A"/>
    <w:rsid w:val="00B51B77"/>
    <w:rsid w:val="00B52EF2"/>
    <w:rsid w:val="00B550A3"/>
    <w:rsid w:val="00B551A2"/>
    <w:rsid w:val="00B55908"/>
    <w:rsid w:val="00B560DA"/>
    <w:rsid w:val="00B57958"/>
    <w:rsid w:val="00B61307"/>
    <w:rsid w:val="00B62F6D"/>
    <w:rsid w:val="00B63B13"/>
    <w:rsid w:val="00B64421"/>
    <w:rsid w:val="00B64485"/>
    <w:rsid w:val="00B6496E"/>
    <w:rsid w:val="00B66373"/>
    <w:rsid w:val="00B663FA"/>
    <w:rsid w:val="00B671D0"/>
    <w:rsid w:val="00B70979"/>
    <w:rsid w:val="00B70E1C"/>
    <w:rsid w:val="00B7131E"/>
    <w:rsid w:val="00B71BCF"/>
    <w:rsid w:val="00B77DA7"/>
    <w:rsid w:val="00B80371"/>
    <w:rsid w:val="00B80713"/>
    <w:rsid w:val="00B81E1A"/>
    <w:rsid w:val="00B8258D"/>
    <w:rsid w:val="00B846D0"/>
    <w:rsid w:val="00B848A0"/>
    <w:rsid w:val="00B85171"/>
    <w:rsid w:val="00B8521B"/>
    <w:rsid w:val="00B85C2A"/>
    <w:rsid w:val="00B865E0"/>
    <w:rsid w:val="00B871EA"/>
    <w:rsid w:val="00B878E5"/>
    <w:rsid w:val="00B923F1"/>
    <w:rsid w:val="00B926C9"/>
    <w:rsid w:val="00B9318C"/>
    <w:rsid w:val="00B9418A"/>
    <w:rsid w:val="00B95035"/>
    <w:rsid w:val="00B96982"/>
    <w:rsid w:val="00B975C6"/>
    <w:rsid w:val="00B97608"/>
    <w:rsid w:val="00B97794"/>
    <w:rsid w:val="00B979A0"/>
    <w:rsid w:val="00BA1593"/>
    <w:rsid w:val="00BA1778"/>
    <w:rsid w:val="00BA2D59"/>
    <w:rsid w:val="00BA369C"/>
    <w:rsid w:val="00BA3938"/>
    <w:rsid w:val="00BA437B"/>
    <w:rsid w:val="00BA5A9A"/>
    <w:rsid w:val="00BA7753"/>
    <w:rsid w:val="00BB0C15"/>
    <w:rsid w:val="00BB1A58"/>
    <w:rsid w:val="00BB3B0B"/>
    <w:rsid w:val="00BB4ED2"/>
    <w:rsid w:val="00BB57C4"/>
    <w:rsid w:val="00BB5ED0"/>
    <w:rsid w:val="00BB7E3D"/>
    <w:rsid w:val="00BC036D"/>
    <w:rsid w:val="00BC09CC"/>
    <w:rsid w:val="00BC1692"/>
    <w:rsid w:val="00BC267D"/>
    <w:rsid w:val="00BC2D19"/>
    <w:rsid w:val="00BC3262"/>
    <w:rsid w:val="00BC45F7"/>
    <w:rsid w:val="00BC5956"/>
    <w:rsid w:val="00BC6871"/>
    <w:rsid w:val="00BC74CC"/>
    <w:rsid w:val="00BD2F85"/>
    <w:rsid w:val="00BD3917"/>
    <w:rsid w:val="00BD4A60"/>
    <w:rsid w:val="00BD4D21"/>
    <w:rsid w:val="00BD5A6F"/>
    <w:rsid w:val="00BD6489"/>
    <w:rsid w:val="00BD7128"/>
    <w:rsid w:val="00BE06D3"/>
    <w:rsid w:val="00BE073F"/>
    <w:rsid w:val="00BE1292"/>
    <w:rsid w:val="00BE2540"/>
    <w:rsid w:val="00BE41FC"/>
    <w:rsid w:val="00BE4245"/>
    <w:rsid w:val="00BE529E"/>
    <w:rsid w:val="00BE6883"/>
    <w:rsid w:val="00BE7DEB"/>
    <w:rsid w:val="00BF05F2"/>
    <w:rsid w:val="00BF1646"/>
    <w:rsid w:val="00BF1794"/>
    <w:rsid w:val="00BF18EB"/>
    <w:rsid w:val="00BF2721"/>
    <w:rsid w:val="00BF2C5E"/>
    <w:rsid w:val="00BF2F5E"/>
    <w:rsid w:val="00BF331F"/>
    <w:rsid w:val="00BF3AE8"/>
    <w:rsid w:val="00BF5656"/>
    <w:rsid w:val="00BF7B26"/>
    <w:rsid w:val="00BF7F6B"/>
    <w:rsid w:val="00C00574"/>
    <w:rsid w:val="00C0072E"/>
    <w:rsid w:val="00C019F4"/>
    <w:rsid w:val="00C01A9E"/>
    <w:rsid w:val="00C02A00"/>
    <w:rsid w:val="00C02D24"/>
    <w:rsid w:val="00C064BF"/>
    <w:rsid w:val="00C06C3D"/>
    <w:rsid w:val="00C06E2D"/>
    <w:rsid w:val="00C11719"/>
    <w:rsid w:val="00C126CE"/>
    <w:rsid w:val="00C13B03"/>
    <w:rsid w:val="00C14338"/>
    <w:rsid w:val="00C1498D"/>
    <w:rsid w:val="00C14DDE"/>
    <w:rsid w:val="00C15680"/>
    <w:rsid w:val="00C15A30"/>
    <w:rsid w:val="00C15B95"/>
    <w:rsid w:val="00C15F50"/>
    <w:rsid w:val="00C17452"/>
    <w:rsid w:val="00C1798A"/>
    <w:rsid w:val="00C2189D"/>
    <w:rsid w:val="00C2258A"/>
    <w:rsid w:val="00C22899"/>
    <w:rsid w:val="00C27A2D"/>
    <w:rsid w:val="00C30601"/>
    <w:rsid w:val="00C30F17"/>
    <w:rsid w:val="00C3511D"/>
    <w:rsid w:val="00C358CA"/>
    <w:rsid w:val="00C3758D"/>
    <w:rsid w:val="00C37C4D"/>
    <w:rsid w:val="00C40362"/>
    <w:rsid w:val="00C41602"/>
    <w:rsid w:val="00C416CA"/>
    <w:rsid w:val="00C42C69"/>
    <w:rsid w:val="00C436D5"/>
    <w:rsid w:val="00C455F3"/>
    <w:rsid w:val="00C45C41"/>
    <w:rsid w:val="00C4710D"/>
    <w:rsid w:val="00C504F5"/>
    <w:rsid w:val="00C5090B"/>
    <w:rsid w:val="00C50FE4"/>
    <w:rsid w:val="00C52D61"/>
    <w:rsid w:val="00C555E0"/>
    <w:rsid w:val="00C567A3"/>
    <w:rsid w:val="00C56AC6"/>
    <w:rsid w:val="00C56EED"/>
    <w:rsid w:val="00C5795D"/>
    <w:rsid w:val="00C60EAA"/>
    <w:rsid w:val="00C60ECE"/>
    <w:rsid w:val="00C616AA"/>
    <w:rsid w:val="00C61AEA"/>
    <w:rsid w:val="00C62458"/>
    <w:rsid w:val="00C62EAB"/>
    <w:rsid w:val="00C6305B"/>
    <w:rsid w:val="00C63859"/>
    <w:rsid w:val="00C63B3A"/>
    <w:rsid w:val="00C63CCB"/>
    <w:rsid w:val="00C63D46"/>
    <w:rsid w:val="00C642FB"/>
    <w:rsid w:val="00C64BA3"/>
    <w:rsid w:val="00C71A30"/>
    <w:rsid w:val="00C74469"/>
    <w:rsid w:val="00C7462F"/>
    <w:rsid w:val="00C74AEF"/>
    <w:rsid w:val="00C7513E"/>
    <w:rsid w:val="00C75BA3"/>
    <w:rsid w:val="00C75CCB"/>
    <w:rsid w:val="00C769CC"/>
    <w:rsid w:val="00C80B60"/>
    <w:rsid w:val="00C857C6"/>
    <w:rsid w:val="00C87AC2"/>
    <w:rsid w:val="00C87F35"/>
    <w:rsid w:val="00C902AC"/>
    <w:rsid w:val="00C91305"/>
    <w:rsid w:val="00C9152D"/>
    <w:rsid w:val="00C91917"/>
    <w:rsid w:val="00C9399D"/>
    <w:rsid w:val="00C93FF5"/>
    <w:rsid w:val="00C9426F"/>
    <w:rsid w:val="00C946F8"/>
    <w:rsid w:val="00C94D02"/>
    <w:rsid w:val="00C9544C"/>
    <w:rsid w:val="00C95532"/>
    <w:rsid w:val="00C95EFB"/>
    <w:rsid w:val="00C966DC"/>
    <w:rsid w:val="00CA0573"/>
    <w:rsid w:val="00CA0932"/>
    <w:rsid w:val="00CA0E70"/>
    <w:rsid w:val="00CA1029"/>
    <w:rsid w:val="00CA1279"/>
    <w:rsid w:val="00CA1AC7"/>
    <w:rsid w:val="00CA1D63"/>
    <w:rsid w:val="00CA2138"/>
    <w:rsid w:val="00CA2675"/>
    <w:rsid w:val="00CA3427"/>
    <w:rsid w:val="00CA3A2C"/>
    <w:rsid w:val="00CA3AA4"/>
    <w:rsid w:val="00CA4335"/>
    <w:rsid w:val="00CA482D"/>
    <w:rsid w:val="00CA4C32"/>
    <w:rsid w:val="00CA56DB"/>
    <w:rsid w:val="00CA607E"/>
    <w:rsid w:val="00CA7F3F"/>
    <w:rsid w:val="00CB092E"/>
    <w:rsid w:val="00CB196B"/>
    <w:rsid w:val="00CB1FF3"/>
    <w:rsid w:val="00CB3495"/>
    <w:rsid w:val="00CB4649"/>
    <w:rsid w:val="00CB4B26"/>
    <w:rsid w:val="00CB4E06"/>
    <w:rsid w:val="00CB6A21"/>
    <w:rsid w:val="00CB6B8B"/>
    <w:rsid w:val="00CB6C53"/>
    <w:rsid w:val="00CB724D"/>
    <w:rsid w:val="00CB7905"/>
    <w:rsid w:val="00CC1337"/>
    <w:rsid w:val="00CC185D"/>
    <w:rsid w:val="00CC1BA6"/>
    <w:rsid w:val="00CC1EA4"/>
    <w:rsid w:val="00CC210E"/>
    <w:rsid w:val="00CC3724"/>
    <w:rsid w:val="00CC52CE"/>
    <w:rsid w:val="00CC55C0"/>
    <w:rsid w:val="00CC6D97"/>
    <w:rsid w:val="00CC755D"/>
    <w:rsid w:val="00CC7D76"/>
    <w:rsid w:val="00CD1738"/>
    <w:rsid w:val="00CD1A80"/>
    <w:rsid w:val="00CD3401"/>
    <w:rsid w:val="00CD3609"/>
    <w:rsid w:val="00CD3E26"/>
    <w:rsid w:val="00CD3FC2"/>
    <w:rsid w:val="00CD4D31"/>
    <w:rsid w:val="00CD571C"/>
    <w:rsid w:val="00CD6CE0"/>
    <w:rsid w:val="00CD7746"/>
    <w:rsid w:val="00CE106E"/>
    <w:rsid w:val="00CE1ED0"/>
    <w:rsid w:val="00CE23F2"/>
    <w:rsid w:val="00CE35DD"/>
    <w:rsid w:val="00CE3A4F"/>
    <w:rsid w:val="00CE3FB9"/>
    <w:rsid w:val="00CE4CE4"/>
    <w:rsid w:val="00CE70DF"/>
    <w:rsid w:val="00CE7F3E"/>
    <w:rsid w:val="00CF186C"/>
    <w:rsid w:val="00CF2117"/>
    <w:rsid w:val="00CF2BC4"/>
    <w:rsid w:val="00CF3229"/>
    <w:rsid w:val="00CF3881"/>
    <w:rsid w:val="00CF3C0E"/>
    <w:rsid w:val="00CF3D05"/>
    <w:rsid w:val="00CF5BFF"/>
    <w:rsid w:val="00CF6911"/>
    <w:rsid w:val="00CF7D3D"/>
    <w:rsid w:val="00D00602"/>
    <w:rsid w:val="00D00F15"/>
    <w:rsid w:val="00D0203D"/>
    <w:rsid w:val="00D021FF"/>
    <w:rsid w:val="00D046FB"/>
    <w:rsid w:val="00D06A0B"/>
    <w:rsid w:val="00D071B9"/>
    <w:rsid w:val="00D07B5A"/>
    <w:rsid w:val="00D10BEE"/>
    <w:rsid w:val="00D11636"/>
    <w:rsid w:val="00D146B1"/>
    <w:rsid w:val="00D14810"/>
    <w:rsid w:val="00D16003"/>
    <w:rsid w:val="00D16A7A"/>
    <w:rsid w:val="00D21237"/>
    <w:rsid w:val="00D21590"/>
    <w:rsid w:val="00D224BB"/>
    <w:rsid w:val="00D22AAA"/>
    <w:rsid w:val="00D2324F"/>
    <w:rsid w:val="00D24D46"/>
    <w:rsid w:val="00D25D7D"/>
    <w:rsid w:val="00D268FB"/>
    <w:rsid w:val="00D26C44"/>
    <w:rsid w:val="00D27133"/>
    <w:rsid w:val="00D27664"/>
    <w:rsid w:val="00D32351"/>
    <w:rsid w:val="00D33386"/>
    <w:rsid w:val="00D3395C"/>
    <w:rsid w:val="00D36D51"/>
    <w:rsid w:val="00D40DE6"/>
    <w:rsid w:val="00D420DE"/>
    <w:rsid w:val="00D42688"/>
    <w:rsid w:val="00D433D8"/>
    <w:rsid w:val="00D442E9"/>
    <w:rsid w:val="00D4435F"/>
    <w:rsid w:val="00D45095"/>
    <w:rsid w:val="00D45CCC"/>
    <w:rsid w:val="00D4631F"/>
    <w:rsid w:val="00D46CD2"/>
    <w:rsid w:val="00D506A1"/>
    <w:rsid w:val="00D511E0"/>
    <w:rsid w:val="00D52774"/>
    <w:rsid w:val="00D528AB"/>
    <w:rsid w:val="00D52F5B"/>
    <w:rsid w:val="00D5309B"/>
    <w:rsid w:val="00D56984"/>
    <w:rsid w:val="00D5788E"/>
    <w:rsid w:val="00D6167D"/>
    <w:rsid w:val="00D6188D"/>
    <w:rsid w:val="00D62617"/>
    <w:rsid w:val="00D64A5E"/>
    <w:rsid w:val="00D64B74"/>
    <w:rsid w:val="00D64D59"/>
    <w:rsid w:val="00D65332"/>
    <w:rsid w:val="00D6649D"/>
    <w:rsid w:val="00D670D9"/>
    <w:rsid w:val="00D67A7B"/>
    <w:rsid w:val="00D7120E"/>
    <w:rsid w:val="00D72005"/>
    <w:rsid w:val="00D7230E"/>
    <w:rsid w:val="00D72C6B"/>
    <w:rsid w:val="00D76948"/>
    <w:rsid w:val="00D76D03"/>
    <w:rsid w:val="00D76E9D"/>
    <w:rsid w:val="00D80317"/>
    <w:rsid w:val="00D81158"/>
    <w:rsid w:val="00D820D8"/>
    <w:rsid w:val="00D82B77"/>
    <w:rsid w:val="00D82F9A"/>
    <w:rsid w:val="00D83240"/>
    <w:rsid w:val="00D83578"/>
    <w:rsid w:val="00D837F0"/>
    <w:rsid w:val="00D84255"/>
    <w:rsid w:val="00D8510C"/>
    <w:rsid w:val="00D86810"/>
    <w:rsid w:val="00D9131E"/>
    <w:rsid w:val="00D920E2"/>
    <w:rsid w:val="00D924A3"/>
    <w:rsid w:val="00D9288A"/>
    <w:rsid w:val="00D94253"/>
    <w:rsid w:val="00D946A6"/>
    <w:rsid w:val="00D95C89"/>
    <w:rsid w:val="00DA10A9"/>
    <w:rsid w:val="00DA19CA"/>
    <w:rsid w:val="00DA1F2A"/>
    <w:rsid w:val="00DA2599"/>
    <w:rsid w:val="00DA27B9"/>
    <w:rsid w:val="00DA2A65"/>
    <w:rsid w:val="00DA2FB5"/>
    <w:rsid w:val="00DA3F0C"/>
    <w:rsid w:val="00DA5250"/>
    <w:rsid w:val="00DA58FE"/>
    <w:rsid w:val="00DA5CD9"/>
    <w:rsid w:val="00DA6F9F"/>
    <w:rsid w:val="00DA71A8"/>
    <w:rsid w:val="00DA784A"/>
    <w:rsid w:val="00DB15B2"/>
    <w:rsid w:val="00DB248E"/>
    <w:rsid w:val="00DB27E1"/>
    <w:rsid w:val="00DB2A9F"/>
    <w:rsid w:val="00DB2EF2"/>
    <w:rsid w:val="00DB2F67"/>
    <w:rsid w:val="00DB3CD1"/>
    <w:rsid w:val="00DB4B3D"/>
    <w:rsid w:val="00DB56D6"/>
    <w:rsid w:val="00DC2711"/>
    <w:rsid w:val="00DC2AE9"/>
    <w:rsid w:val="00DC3C61"/>
    <w:rsid w:val="00DC46DD"/>
    <w:rsid w:val="00DC46F7"/>
    <w:rsid w:val="00DC50D9"/>
    <w:rsid w:val="00DC55E7"/>
    <w:rsid w:val="00DC5C9D"/>
    <w:rsid w:val="00DC6262"/>
    <w:rsid w:val="00DD041C"/>
    <w:rsid w:val="00DD0702"/>
    <w:rsid w:val="00DD0796"/>
    <w:rsid w:val="00DD159E"/>
    <w:rsid w:val="00DD1C8A"/>
    <w:rsid w:val="00DD2324"/>
    <w:rsid w:val="00DD2B85"/>
    <w:rsid w:val="00DD2D9C"/>
    <w:rsid w:val="00DD3340"/>
    <w:rsid w:val="00DD3951"/>
    <w:rsid w:val="00DD3A03"/>
    <w:rsid w:val="00DD3A5D"/>
    <w:rsid w:val="00DD3E57"/>
    <w:rsid w:val="00DD472A"/>
    <w:rsid w:val="00DD55F8"/>
    <w:rsid w:val="00DE0A6A"/>
    <w:rsid w:val="00DE0C89"/>
    <w:rsid w:val="00DE124A"/>
    <w:rsid w:val="00DE238E"/>
    <w:rsid w:val="00DE294D"/>
    <w:rsid w:val="00DE348C"/>
    <w:rsid w:val="00DE3D6A"/>
    <w:rsid w:val="00DE4C6C"/>
    <w:rsid w:val="00DE5018"/>
    <w:rsid w:val="00DE5F31"/>
    <w:rsid w:val="00DE64AC"/>
    <w:rsid w:val="00DE655B"/>
    <w:rsid w:val="00DE74ED"/>
    <w:rsid w:val="00DE7A27"/>
    <w:rsid w:val="00DF0E5A"/>
    <w:rsid w:val="00DF1176"/>
    <w:rsid w:val="00DF4C4D"/>
    <w:rsid w:val="00DF6077"/>
    <w:rsid w:val="00DF611F"/>
    <w:rsid w:val="00DF62B6"/>
    <w:rsid w:val="00DF6AB9"/>
    <w:rsid w:val="00DF6CB2"/>
    <w:rsid w:val="00E00DC3"/>
    <w:rsid w:val="00E01322"/>
    <w:rsid w:val="00E01FF4"/>
    <w:rsid w:val="00E03FC7"/>
    <w:rsid w:val="00E052A8"/>
    <w:rsid w:val="00E053F0"/>
    <w:rsid w:val="00E057D5"/>
    <w:rsid w:val="00E0662B"/>
    <w:rsid w:val="00E06BD2"/>
    <w:rsid w:val="00E07F62"/>
    <w:rsid w:val="00E10B81"/>
    <w:rsid w:val="00E111A2"/>
    <w:rsid w:val="00E127A4"/>
    <w:rsid w:val="00E13252"/>
    <w:rsid w:val="00E1448D"/>
    <w:rsid w:val="00E15907"/>
    <w:rsid w:val="00E15A5D"/>
    <w:rsid w:val="00E16331"/>
    <w:rsid w:val="00E16FF1"/>
    <w:rsid w:val="00E208A4"/>
    <w:rsid w:val="00E20A4B"/>
    <w:rsid w:val="00E21595"/>
    <w:rsid w:val="00E22D56"/>
    <w:rsid w:val="00E23E10"/>
    <w:rsid w:val="00E24140"/>
    <w:rsid w:val="00E250E0"/>
    <w:rsid w:val="00E258A9"/>
    <w:rsid w:val="00E26F13"/>
    <w:rsid w:val="00E30508"/>
    <w:rsid w:val="00E31854"/>
    <w:rsid w:val="00E324A0"/>
    <w:rsid w:val="00E33610"/>
    <w:rsid w:val="00E33B58"/>
    <w:rsid w:val="00E33CFB"/>
    <w:rsid w:val="00E34322"/>
    <w:rsid w:val="00E349B1"/>
    <w:rsid w:val="00E34A5C"/>
    <w:rsid w:val="00E3603E"/>
    <w:rsid w:val="00E37568"/>
    <w:rsid w:val="00E409B8"/>
    <w:rsid w:val="00E42141"/>
    <w:rsid w:val="00E42607"/>
    <w:rsid w:val="00E43752"/>
    <w:rsid w:val="00E445F9"/>
    <w:rsid w:val="00E459D2"/>
    <w:rsid w:val="00E4627E"/>
    <w:rsid w:val="00E50576"/>
    <w:rsid w:val="00E513E9"/>
    <w:rsid w:val="00E515DA"/>
    <w:rsid w:val="00E51E3A"/>
    <w:rsid w:val="00E52DDB"/>
    <w:rsid w:val="00E53D46"/>
    <w:rsid w:val="00E54155"/>
    <w:rsid w:val="00E5480F"/>
    <w:rsid w:val="00E54AD2"/>
    <w:rsid w:val="00E54C1E"/>
    <w:rsid w:val="00E54DD6"/>
    <w:rsid w:val="00E54F25"/>
    <w:rsid w:val="00E55346"/>
    <w:rsid w:val="00E60132"/>
    <w:rsid w:val="00E606CF"/>
    <w:rsid w:val="00E60741"/>
    <w:rsid w:val="00E60B2C"/>
    <w:rsid w:val="00E62010"/>
    <w:rsid w:val="00E62D17"/>
    <w:rsid w:val="00E63271"/>
    <w:rsid w:val="00E63CB8"/>
    <w:rsid w:val="00E64B1F"/>
    <w:rsid w:val="00E65BD2"/>
    <w:rsid w:val="00E66B49"/>
    <w:rsid w:val="00E67453"/>
    <w:rsid w:val="00E7108D"/>
    <w:rsid w:val="00E71DA1"/>
    <w:rsid w:val="00E74839"/>
    <w:rsid w:val="00E7523D"/>
    <w:rsid w:val="00E76D62"/>
    <w:rsid w:val="00E80431"/>
    <w:rsid w:val="00E80858"/>
    <w:rsid w:val="00E81007"/>
    <w:rsid w:val="00E81CAD"/>
    <w:rsid w:val="00E8255B"/>
    <w:rsid w:val="00E83DDB"/>
    <w:rsid w:val="00E8587A"/>
    <w:rsid w:val="00E85B3E"/>
    <w:rsid w:val="00E85EAB"/>
    <w:rsid w:val="00E86BEE"/>
    <w:rsid w:val="00E8722C"/>
    <w:rsid w:val="00E87338"/>
    <w:rsid w:val="00E8774B"/>
    <w:rsid w:val="00E87964"/>
    <w:rsid w:val="00E9165E"/>
    <w:rsid w:val="00E91B4E"/>
    <w:rsid w:val="00E951AE"/>
    <w:rsid w:val="00E953B9"/>
    <w:rsid w:val="00E95C00"/>
    <w:rsid w:val="00E96EBE"/>
    <w:rsid w:val="00E96F6A"/>
    <w:rsid w:val="00E97183"/>
    <w:rsid w:val="00E97310"/>
    <w:rsid w:val="00EA032B"/>
    <w:rsid w:val="00EA2EA5"/>
    <w:rsid w:val="00EA37E9"/>
    <w:rsid w:val="00EA4707"/>
    <w:rsid w:val="00EA4DC0"/>
    <w:rsid w:val="00EA7226"/>
    <w:rsid w:val="00EA7971"/>
    <w:rsid w:val="00EA7B4E"/>
    <w:rsid w:val="00EB134D"/>
    <w:rsid w:val="00EB15A4"/>
    <w:rsid w:val="00EB2FED"/>
    <w:rsid w:val="00EB3933"/>
    <w:rsid w:val="00EB5839"/>
    <w:rsid w:val="00EB60FD"/>
    <w:rsid w:val="00EB6476"/>
    <w:rsid w:val="00EB7076"/>
    <w:rsid w:val="00EC08FD"/>
    <w:rsid w:val="00EC0E17"/>
    <w:rsid w:val="00EC1596"/>
    <w:rsid w:val="00EC2B5D"/>
    <w:rsid w:val="00EC5DA3"/>
    <w:rsid w:val="00ED0077"/>
    <w:rsid w:val="00ED0B14"/>
    <w:rsid w:val="00ED0CDB"/>
    <w:rsid w:val="00ED0FDC"/>
    <w:rsid w:val="00ED1367"/>
    <w:rsid w:val="00ED13E0"/>
    <w:rsid w:val="00ED1C2E"/>
    <w:rsid w:val="00ED2427"/>
    <w:rsid w:val="00ED364D"/>
    <w:rsid w:val="00ED6E2E"/>
    <w:rsid w:val="00ED7726"/>
    <w:rsid w:val="00ED7BFE"/>
    <w:rsid w:val="00EE00B6"/>
    <w:rsid w:val="00EE0AEA"/>
    <w:rsid w:val="00EE0EA6"/>
    <w:rsid w:val="00EE2911"/>
    <w:rsid w:val="00EE346A"/>
    <w:rsid w:val="00EE403E"/>
    <w:rsid w:val="00EE4AC1"/>
    <w:rsid w:val="00EE4B6D"/>
    <w:rsid w:val="00EE52D3"/>
    <w:rsid w:val="00EE5AE4"/>
    <w:rsid w:val="00EE6086"/>
    <w:rsid w:val="00EF015A"/>
    <w:rsid w:val="00EF101C"/>
    <w:rsid w:val="00EF10BA"/>
    <w:rsid w:val="00EF1243"/>
    <w:rsid w:val="00EF288C"/>
    <w:rsid w:val="00EF2A90"/>
    <w:rsid w:val="00EF45FE"/>
    <w:rsid w:val="00EF5140"/>
    <w:rsid w:val="00EF7091"/>
    <w:rsid w:val="00EF7737"/>
    <w:rsid w:val="00EF7A3B"/>
    <w:rsid w:val="00F00CD6"/>
    <w:rsid w:val="00F00E29"/>
    <w:rsid w:val="00F024A1"/>
    <w:rsid w:val="00F026FC"/>
    <w:rsid w:val="00F02C01"/>
    <w:rsid w:val="00F031A2"/>
    <w:rsid w:val="00F03D39"/>
    <w:rsid w:val="00F0429D"/>
    <w:rsid w:val="00F04FA3"/>
    <w:rsid w:val="00F05033"/>
    <w:rsid w:val="00F07054"/>
    <w:rsid w:val="00F10E85"/>
    <w:rsid w:val="00F12B68"/>
    <w:rsid w:val="00F14090"/>
    <w:rsid w:val="00F147F1"/>
    <w:rsid w:val="00F14C34"/>
    <w:rsid w:val="00F1545A"/>
    <w:rsid w:val="00F154FB"/>
    <w:rsid w:val="00F169D4"/>
    <w:rsid w:val="00F17205"/>
    <w:rsid w:val="00F209FA"/>
    <w:rsid w:val="00F21045"/>
    <w:rsid w:val="00F24D77"/>
    <w:rsid w:val="00F2721D"/>
    <w:rsid w:val="00F276F6"/>
    <w:rsid w:val="00F27EB2"/>
    <w:rsid w:val="00F31607"/>
    <w:rsid w:val="00F3180F"/>
    <w:rsid w:val="00F31D2B"/>
    <w:rsid w:val="00F31F1D"/>
    <w:rsid w:val="00F32D49"/>
    <w:rsid w:val="00F33EBD"/>
    <w:rsid w:val="00F344D5"/>
    <w:rsid w:val="00F348C3"/>
    <w:rsid w:val="00F35472"/>
    <w:rsid w:val="00F3697B"/>
    <w:rsid w:val="00F36F0B"/>
    <w:rsid w:val="00F37758"/>
    <w:rsid w:val="00F378BE"/>
    <w:rsid w:val="00F37B04"/>
    <w:rsid w:val="00F37DEE"/>
    <w:rsid w:val="00F40A99"/>
    <w:rsid w:val="00F40EC2"/>
    <w:rsid w:val="00F41117"/>
    <w:rsid w:val="00F41365"/>
    <w:rsid w:val="00F415A8"/>
    <w:rsid w:val="00F4218E"/>
    <w:rsid w:val="00F424CA"/>
    <w:rsid w:val="00F42B88"/>
    <w:rsid w:val="00F42FD9"/>
    <w:rsid w:val="00F433E5"/>
    <w:rsid w:val="00F45706"/>
    <w:rsid w:val="00F458EA"/>
    <w:rsid w:val="00F46E44"/>
    <w:rsid w:val="00F46E6B"/>
    <w:rsid w:val="00F46FD4"/>
    <w:rsid w:val="00F47983"/>
    <w:rsid w:val="00F512D8"/>
    <w:rsid w:val="00F51939"/>
    <w:rsid w:val="00F526D2"/>
    <w:rsid w:val="00F5310E"/>
    <w:rsid w:val="00F53A38"/>
    <w:rsid w:val="00F53BE8"/>
    <w:rsid w:val="00F53E82"/>
    <w:rsid w:val="00F54515"/>
    <w:rsid w:val="00F549C4"/>
    <w:rsid w:val="00F56656"/>
    <w:rsid w:val="00F568F5"/>
    <w:rsid w:val="00F61E91"/>
    <w:rsid w:val="00F61F95"/>
    <w:rsid w:val="00F6247D"/>
    <w:rsid w:val="00F63ABE"/>
    <w:rsid w:val="00F641ED"/>
    <w:rsid w:val="00F645E6"/>
    <w:rsid w:val="00F6584A"/>
    <w:rsid w:val="00F6631B"/>
    <w:rsid w:val="00F664E7"/>
    <w:rsid w:val="00F70876"/>
    <w:rsid w:val="00F70A89"/>
    <w:rsid w:val="00F713FD"/>
    <w:rsid w:val="00F714BB"/>
    <w:rsid w:val="00F7548A"/>
    <w:rsid w:val="00F76374"/>
    <w:rsid w:val="00F76D23"/>
    <w:rsid w:val="00F775E8"/>
    <w:rsid w:val="00F80ACA"/>
    <w:rsid w:val="00F81DE5"/>
    <w:rsid w:val="00F8340D"/>
    <w:rsid w:val="00F85186"/>
    <w:rsid w:val="00F85299"/>
    <w:rsid w:val="00F85D1E"/>
    <w:rsid w:val="00F8662B"/>
    <w:rsid w:val="00F8709C"/>
    <w:rsid w:val="00F87FBC"/>
    <w:rsid w:val="00F90347"/>
    <w:rsid w:val="00F903BA"/>
    <w:rsid w:val="00F903C7"/>
    <w:rsid w:val="00F909D2"/>
    <w:rsid w:val="00F90B39"/>
    <w:rsid w:val="00F90BBE"/>
    <w:rsid w:val="00F9382C"/>
    <w:rsid w:val="00F94016"/>
    <w:rsid w:val="00F94E54"/>
    <w:rsid w:val="00F96EF5"/>
    <w:rsid w:val="00F97733"/>
    <w:rsid w:val="00F97A78"/>
    <w:rsid w:val="00F97B48"/>
    <w:rsid w:val="00FA0599"/>
    <w:rsid w:val="00FA1448"/>
    <w:rsid w:val="00FA1C05"/>
    <w:rsid w:val="00FA21F3"/>
    <w:rsid w:val="00FA27C8"/>
    <w:rsid w:val="00FA302C"/>
    <w:rsid w:val="00FA346F"/>
    <w:rsid w:val="00FA3483"/>
    <w:rsid w:val="00FA34B4"/>
    <w:rsid w:val="00FA3BBA"/>
    <w:rsid w:val="00FA4428"/>
    <w:rsid w:val="00FA4A9F"/>
    <w:rsid w:val="00FA5602"/>
    <w:rsid w:val="00FA67DE"/>
    <w:rsid w:val="00FA6E73"/>
    <w:rsid w:val="00FA70AF"/>
    <w:rsid w:val="00FA73F8"/>
    <w:rsid w:val="00FA7E1F"/>
    <w:rsid w:val="00FB0840"/>
    <w:rsid w:val="00FB1B07"/>
    <w:rsid w:val="00FB1B27"/>
    <w:rsid w:val="00FB3E86"/>
    <w:rsid w:val="00FB4008"/>
    <w:rsid w:val="00FB4732"/>
    <w:rsid w:val="00FB5CCC"/>
    <w:rsid w:val="00FC055A"/>
    <w:rsid w:val="00FC1423"/>
    <w:rsid w:val="00FC167F"/>
    <w:rsid w:val="00FC1961"/>
    <w:rsid w:val="00FC1E1F"/>
    <w:rsid w:val="00FC2B38"/>
    <w:rsid w:val="00FC2DFF"/>
    <w:rsid w:val="00FC2E0C"/>
    <w:rsid w:val="00FC7146"/>
    <w:rsid w:val="00FC7FAC"/>
    <w:rsid w:val="00FD0762"/>
    <w:rsid w:val="00FD0BF1"/>
    <w:rsid w:val="00FD376A"/>
    <w:rsid w:val="00FD3A5A"/>
    <w:rsid w:val="00FD4568"/>
    <w:rsid w:val="00FD5699"/>
    <w:rsid w:val="00FD5B39"/>
    <w:rsid w:val="00FD75F1"/>
    <w:rsid w:val="00FD7682"/>
    <w:rsid w:val="00FE1348"/>
    <w:rsid w:val="00FE1894"/>
    <w:rsid w:val="00FE18B0"/>
    <w:rsid w:val="00FE26AB"/>
    <w:rsid w:val="00FE2C49"/>
    <w:rsid w:val="00FE3656"/>
    <w:rsid w:val="00FE3A22"/>
    <w:rsid w:val="00FE3CAD"/>
    <w:rsid w:val="00FE3DE2"/>
    <w:rsid w:val="00FE4F9C"/>
    <w:rsid w:val="00FE5CC4"/>
    <w:rsid w:val="00FE70C7"/>
    <w:rsid w:val="00FF0A8D"/>
    <w:rsid w:val="00FF20AE"/>
    <w:rsid w:val="00FF2FDD"/>
    <w:rsid w:val="00FF5702"/>
    <w:rsid w:val="00FF5C2F"/>
    <w:rsid w:val="00FF631E"/>
    <w:rsid w:val="00FF690A"/>
    <w:rsid w:val="00FF7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519D791-C264-4108-AD76-11BB54D04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648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merodelnea">
    <w:name w:val="line number"/>
    <w:basedOn w:val="Fuentedeprrafopredeter"/>
    <w:uiPriority w:val="99"/>
    <w:semiHidden/>
    <w:unhideWhenUsed/>
    <w:rsid w:val="006639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5669</Words>
  <Characters>31181</Characters>
  <Application>Microsoft Office Word</Application>
  <DocSecurity>4</DocSecurity>
  <Lines>259</Lines>
  <Paragraphs>7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P</Company>
  <LinksUpToDate>false</LinksUpToDate>
  <CharactersWithSpaces>36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MD</dc:creator>
  <cp:lastModifiedBy>Irene Maseda Agüero</cp:lastModifiedBy>
  <cp:revision>2</cp:revision>
  <dcterms:created xsi:type="dcterms:W3CDTF">2019-02-06T08:59:00Z</dcterms:created>
  <dcterms:modified xsi:type="dcterms:W3CDTF">2019-02-06T08:59:00Z</dcterms:modified>
</cp:coreProperties>
</file>